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A9B0F6" w14:textId="77777777" w:rsidR="002E0C27" w:rsidRPr="002E0C27" w:rsidRDefault="002E0C27" w:rsidP="002E0C27">
      <w:pPr>
        <w:pStyle w:val="Heading1"/>
        <w:ind w:hanging="142"/>
        <w:jc w:val="center"/>
        <w:rPr>
          <w:lang w:val="bg-BG"/>
        </w:rPr>
      </w:pPr>
      <w:bookmarkStart w:id="0" w:name="_GoBack"/>
      <w:bookmarkEnd w:id="0"/>
      <w:r w:rsidRPr="002E0C27">
        <w:t>Lab: Sets and Maps Advanced</w:t>
      </w:r>
    </w:p>
    <w:p w14:paraId="36F67215" w14:textId="1365409E" w:rsidR="002E0C27" w:rsidRPr="002E0C27" w:rsidRDefault="002E0C27" w:rsidP="00D47847">
      <w:pPr>
        <w:jc w:val="center"/>
        <w:rPr>
          <w:lang w:val="bg-BG"/>
        </w:rPr>
      </w:pPr>
      <w:r w:rsidRPr="002E0C27">
        <w:t xml:space="preserve">This document defines the </w:t>
      </w:r>
      <w:r w:rsidRPr="002E0C27">
        <w:rPr>
          <w:bCs/>
        </w:rPr>
        <w:t>lab</w:t>
      </w:r>
      <w:r w:rsidRPr="002E0C27">
        <w:t xml:space="preserve"> for </w:t>
      </w:r>
      <w:r w:rsidR="003C164A">
        <w:t xml:space="preserve">the </w:t>
      </w:r>
      <w:hyperlink r:id="rId8">
        <w:r w:rsidRPr="002E0C27">
          <w:rPr>
            <w:rStyle w:val="InternetLink"/>
          </w:rPr>
          <w:t>"Java Advanced" course @ Software University</w:t>
        </w:r>
      </w:hyperlink>
      <w:r w:rsidRPr="002E0C27">
        <w:t xml:space="preserve">. Please submit your solutions </w:t>
      </w:r>
      <w:r w:rsidRPr="002E0C27">
        <w:rPr>
          <w:noProof/>
        </w:rPr>
        <w:t>(</w:t>
      </w:r>
      <w:r w:rsidRPr="002E0C27">
        <w:t>source code</w:t>
      </w:r>
      <w:r w:rsidRPr="002E0C27">
        <w:rPr>
          <w:noProof/>
        </w:rPr>
        <w:t xml:space="preserve">) </w:t>
      </w:r>
      <w:r w:rsidR="003C164A">
        <w:t>to</w:t>
      </w:r>
      <w:r w:rsidRPr="002E0C27">
        <w:t xml:space="preserve"> all below</w:t>
      </w:r>
      <w:r w:rsidR="003C164A">
        <w:t>-</w:t>
      </w:r>
      <w:r w:rsidRPr="002E0C27">
        <w:t xml:space="preserve">described problems in </w:t>
      </w:r>
      <w:hyperlink r:id="rId9">
        <w:r w:rsidRPr="002E0C27">
          <w:rPr>
            <w:rStyle w:val="InternetLink"/>
          </w:rPr>
          <w:t>Judge</w:t>
        </w:r>
      </w:hyperlink>
      <w:r w:rsidRPr="002E0C27">
        <w:t>.</w:t>
      </w:r>
    </w:p>
    <w:p w14:paraId="2783699F" w14:textId="77777777" w:rsidR="002E0C27" w:rsidRPr="00C715B6" w:rsidRDefault="002E0C27" w:rsidP="00A64163">
      <w:pPr>
        <w:pStyle w:val="Heading2"/>
        <w:numPr>
          <w:ilvl w:val="0"/>
          <w:numId w:val="8"/>
        </w:numPr>
        <w:rPr>
          <w:sz w:val="40"/>
          <w:szCs w:val="40"/>
          <w:lang w:val="bg-BG"/>
        </w:rPr>
      </w:pPr>
      <w:r w:rsidRPr="00C715B6">
        <w:rPr>
          <w:sz w:val="40"/>
          <w:szCs w:val="40"/>
        </w:rPr>
        <w:t>Sets</w:t>
      </w:r>
    </w:p>
    <w:p w14:paraId="7777B201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ind w:left="0" w:firstLine="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Parking Lot</w:t>
      </w:r>
    </w:p>
    <w:p w14:paraId="45F4C7E0" w14:textId="77777777" w:rsidR="002E0C27" w:rsidRPr="002E0C27" w:rsidRDefault="002E0C27" w:rsidP="002E0C27">
      <w:pPr>
        <w:rPr>
          <w:lang w:val="bg-BG"/>
        </w:rPr>
      </w:pPr>
      <w:r w:rsidRPr="002E0C27">
        <w:t>Write a program that:</w:t>
      </w:r>
    </w:p>
    <w:p w14:paraId="5AA4AB6C" w14:textId="7E796AB5" w:rsidR="002E0C27" w:rsidRPr="002E0C27" w:rsidRDefault="002E0C27" w:rsidP="00A64163">
      <w:pPr>
        <w:pStyle w:val="ListParagraph"/>
        <w:numPr>
          <w:ilvl w:val="0"/>
          <w:numId w:val="3"/>
        </w:numPr>
        <w:rPr>
          <w:lang w:val="bg-BG"/>
        </w:rPr>
      </w:pPr>
      <w:r w:rsidRPr="002E0C27">
        <w:t xml:space="preserve">Records </w:t>
      </w:r>
      <w:r w:rsidRPr="002E0C27">
        <w:rPr>
          <w:b/>
        </w:rPr>
        <w:t>car number</w:t>
      </w:r>
      <w:r w:rsidR="001D5CD8">
        <w:rPr>
          <w:b/>
        </w:rPr>
        <w:t>s</w:t>
      </w:r>
      <w:r w:rsidRPr="002E0C27">
        <w:t xml:space="preserve"> for every car that enter</w:t>
      </w:r>
      <w:r w:rsidR="001D5CD8">
        <w:t>s</w:t>
      </w:r>
      <w:r w:rsidRPr="002E0C27">
        <w:t xml:space="preserve"> the </w:t>
      </w:r>
      <w:r w:rsidRPr="002E0C27">
        <w:rPr>
          <w:b/>
        </w:rPr>
        <w:t>parking lot</w:t>
      </w:r>
      <w:r w:rsidR="00D47847">
        <w:rPr>
          <w:b/>
          <w:lang w:val="bg-BG"/>
        </w:rPr>
        <w:t>.</w:t>
      </w:r>
    </w:p>
    <w:p w14:paraId="7A514046" w14:textId="7F484357" w:rsidR="002E0C27" w:rsidRDefault="002E0C27" w:rsidP="00A64163">
      <w:pPr>
        <w:pStyle w:val="ListParagraph"/>
        <w:numPr>
          <w:ilvl w:val="0"/>
          <w:numId w:val="3"/>
        </w:numPr>
        <w:rPr>
          <w:lang w:val="bg-BG"/>
        </w:rPr>
      </w:pPr>
      <w:r w:rsidRPr="002E0C27">
        <w:t xml:space="preserve">Removes </w:t>
      </w:r>
      <w:r w:rsidRPr="002E0C27">
        <w:rPr>
          <w:b/>
        </w:rPr>
        <w:t>car number</w:t>
      </w:r>
      <w:r w:rsidRPr="002E0C27">
        <w:t xml:space="preserve"> when the car </w:t>
      </w:r>
      <w:r w:rsidR="001D5CD8">
        <w:t>is</w:t>
      </w:r>
      <w:r w:rsidRPr="002E0C27">
        <w:t xml:space="preserve"> out</w:t>
      </w:r>
      <w:r w:rsidR="00D47847">
        <w:rPr>
          <w:lang w:val="bg-BG"/>
        </w:rPr>
        <w:t>.</w:t>
      </w:r>
    </w:p>
    <w:p w14:paraId="721CCBA6" w14:textId="1AF93408" w:rsidR="00D47847" w:rsidRPr="00D47847" w:rsidRDefault="00D47847" w:rsidP="00D47847">
      <w:pPr>
        <w:rPr>
          <w:lang w:val="bg-BG"/>
        </w:rPr>
      </w:pPr>
      <w:r w:rsidRPr="00D47847">
        <w:rPr>
          <w:lang w:val="bg-BG"/>
        </w:rPr>
        <w:t>When the parking lot is empty, print</w:t>
      </w:r>
      <w:r w:rsidRPr="001D5CD8">
        <w:t xml:space="preserve"> "</w:t>
      </w:r>
      <w:r w:rsidRPr="00D47847">
        <w:rPr>
          <w:rFonts w:ascii="Consolas" w:hAnsi="Consolas"/>
          <w:b/>
          <w:bCs/>
          <w:noProof/>
        </w:rPr>
        <w:t>Parking Lot is Empty</w:t>
      </w:r>
      <w:r w:rsidRPr="001D5CD8">
        <w:t>"</w:t>
      </w:r>
      <w:r w:rsidRPr="001D5CD8">
        <w:rPr>
          <w:lang w:val="bg-BG"/>
        </w:rPr>
        <w:t>.</w:t>
      </w:r>
    </w:p>
    <w:p w14:paraId="1A1BA8CE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Input</w:t>
      </w:r>
    </w:p>
    <w:p w14:paraId="3227A58D" w14:textId="0041D7AF" w:rsidR="002E0C27" w:rsidRPr="002E0C27" w:rsidRDefault="002E0C27" w:rsidP="002E0C27">
      <w:pPr>
        <w:rPr>
          <w:rFonts w:ascii="Consolas" w:hAnsi="Consolas"/>
          <w:lang w:val="bg-BG"/>
        </w:rPr>
      </w:pPr>
      <w:r w:rsidRPr="002E0C27">
        <w:t xml:space="preserve">The input will be </w:t>
      </w:r>
      <w:r w:rsidR="001D5CD8">
        <w:t xml:space="preserve">a </w:t>
      </w:r>
      <w:r w:rsidRPr="002E0C27">
        <w:t xml:space="preserve">string in </w:t>
      </w:r>
      <w:r w:rsidR="001D5CD8">
        <w:t xml:space="preserve">the </w:t>
      </w:r>
      <w:r w:rsidRPr="002E0C27">
        <w:t xml:space="preserve">format </w:t>
      </w:r>
      <w:r w:rsidR="001D5CD8" w:rsidRPr="001D5CD8">
        <w:t>"</w:t>
      </w:r>
      <w:r w:rsidR="00D47847">
        <w:rPr>
          <w:rFonts w:ascii="Consolas" w:hAnsi="Consolas"/>
          <w:b/>
          <w:noProof/>
        </w:rPr>
        <w:t>{direction, carNumber}</w:t>
      </w:r>
      <w:r w:rsidR="001D5CD8" w:rsidRPr="001D5CD8">
        <w:t>"</w:t>
      </w:r>
      <w:r w:rsidR="001D5CD8" w:rsidRPr="001D5CD8">
        <w:rPr>
          <w:lang w:val="bg-BG"/>
        </w:rPr>
        <w:t>.</w:t>
      </w:r>
    </w:p>
    <w:p w14:paraId="3606ED56" w14:textId="50B25D91" w:rsidR="002E0C27" w:rsidRPr="002E0C27" w:rsidRDefault="002E0C27" w:rsidP="002E0C27">
      <w:pPr>
        <w:rPr>
          <w:lang w:val="bg-BG"/>
        </w:rPr>
      </w:pPr>
      <w:r w:rsidRPr="002E0C27">
        <w:t xml:space="preserve">The input ends with </w:t>
      </w:r>
      <w:r w:rsidR="001D5CD8">
        <w:t xml:space="preserve">the </w:t>
      </w:r>
      <w:r w:rsidRPr="002E0C27">
        <w:t xml:space="preserve">string </w:t>
      </w:r>
      <w:r w:rsidR="001D5CD8" w:rsidRPr="001D5CD8">
        <w:t>"</w:t>
      </w:r>
      <w:r w:rsidRPr="002E0C27">
        <w:rPr>
          <w:rFonts w:ascii="Consolas" w:hAnsi="Consolas"/>
          <w:b/>
          <w:noProof/>
        </w:rPr>
        <w:t>END</w:t>
      </w:r>
      <w:r w:rsidR="001D5CD8" w:rsidRPr="001D5CD8">
        <w:t>"</w:t>
      </w:r>
      <w:r w:rsidR="00D47847" w:rsidRPr="001D5CD8">
        <w:rPr>
          <w:lang w:val="bg-BG"/>
        </w:rPr>
        <w:t>.</w:t>
      </w:r>
    </w:p>
    <w:p w14:paraId="42CBD149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Output</w:t>
      </w:r>
    </w:p>
    <w:p w14:paraId="2028BD94" w14:textId="2E6CB51B" w:rsidR="002E0C27" w:rsidRPr="002E0C27" w:rsidRDefault="002E0C27" w:rsidP="002E0C27">
      <w:pPr>
        <w:rPr>
          <w:noProof/>
          <w:lang w:val="bg-BG"/>
        </w:rPr>
      </w:pPr>
      <w:r w:rsidRPr="002E0C27">
        <w:t xml:space="preserve">Print the output with all car </w:t>
      </w:r>
      <w:r w:rsidR="00D47847" w:rsidRPr="002E0C27">
        <w:t>n</w:t>
      </w:r>
      <w:r w:rsidR="00D47847">
        <w:t xml:space="preserve">umbers which are in </w:t>
      </w:r>
      <w:r w:rsidR="001D5CD8">
        <w:t xml:space="preserve">the </w:t>
      </w:r>
      <w:r w:rsidR="00D47847">
        <w:t>parking lot.</w:t>
      </w:r>
    </w:p>
    <w:p w14:paraId="55FDAB5C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TableGrid"/>
        <w:tblW w:w="59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3053"/>
      </w:tblGrid>
      <w:tr w:rsidR="002E0C27" w:rsidRPr="002E0C27" w14:paraId="22FDD883" w14:textId="77777777" w:rsidTr="00D47847">
        <w:trPr>
          <w:trHeight w:val="440"/>
        </w:trPr>
        <w:tc>
          <w:tcPr>
            <w:tcW w:w="2887" w:type="dxa"/>
            <w:shd w:val="clear" w:color="auto" w:fill="D9D9D9" w:themeFill="background1" w:themeFillShade="D9"/>
            <w:vAlign w:val="center"/>
          </w:tcPr>
          <w:p w14:paraId="7FA3C508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3053" w:type="dxa"/>
            <w:shd w:val="clear" w:color="auto" w:fill="D9D9D9" w:themeFill="background1" w:themeFillShade="D9"/>
            <w:vAlign w:val="center"/>
          </w:tcPr>
          <w:p w14:paraId="48CAB13A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4700DE76" w14:textId="77777777" w:rsidTr="00F378C5">
        <w:tc>
          <w:tcPr>
            <w:tcW w:w="2887" w:type="dxa"/>
          </w:tcPr>
          <w:p w14:paraId="7F67D647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4D9466F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513DFCD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5219EDB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9999TT</w:t>
            </w:r>
          </w:p>
          <w:p w14:paraId="47C274D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66HI</w:t>
            </w:r>
          </w:p>
          <w:p w14:paraId="0A09BF7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3302094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702A973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66HI</w:t>
            </w:r>
          </w:p>
          <w:p w14:paraId="2CF93D68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9876HH</w:t>
            </w:r>
          </w:p>
          <w:p w14:paraId="70B57973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22UU</w:t>
            </w:r>
          </w:p>
          <w:p w14:paraId="7D01133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53" w:type="dxa"/>
          </w:tcPr>
          <w:p w14:paraId="2D4BB25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A9999TT</w:t>
            </w:r>
          </w:p>
          <w:p w14:paraId="4C05DA2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178F9BA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A9876HH</w:t>
            </w:r>
          </w:p>
          <w:p w14:paraId="7B53556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CA2822UU</w:t>
            </w:r>
          </w:p>
        </w:tc>
      </w:tr>
      <w:tr w:rsidR="002E0C27" w:rsidRPr="002E0C27" w14:paraId="7F56D427" w14:textId="77777777" w:rsidTr="00F378C5">
        <w:tc>
          <w:tcPr>
            <w:tcW w:w="2887" w:type="dxa"/>
          </w:tcPr>
          <w:p w14:paraId="076320A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00E73FB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4285168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06BEA70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5B1A258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</w:rPr>
            </w:pPr>
            <w:r w:rsidRPr="007E3E91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053" w:type="dxa"/>
          </w:tcPr>
          <w:p w14:paraId="151FC86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4115CEBC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CA8D1CB" w14:textId="7BD43005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Car numbers are </w:t>
      </w:r>
      <w:r w:rsidRPr="002E0C27">
        <w:rPr>
          <w:b/>
        </w:rPr>
        <w:t>unique</w:t>
      </w:r>
      <w:r w:rsidR="00D47847">
        <w:rPr>
          <w:b/>
          <w:lang w:val="bg-BG"/>
        </w:rPr>
        <w:t>.</w:t>
      </w:r>
    </w:p>
    <w:p w14:paraId="73854E3B" w14:textId="395D403E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Use the </w:t>
      </w:r>
      <w:r w:rsidRPr="002E0C27">
        <w:rPr>
          <w:noProof/>
        </w:rPr>
        <w:t xml:space="preserve">method </w:t>
      </w:r>
      <w:r w:rsidRPr="002E0C27">
        <w:rPr>
          <w:rFonts w:ascii="Consolas" w:hAnsi="Consolas"/>
          <w:b/>
          <w:noProof/>
        </w:rPr>
        <w:t>isEmpty()</w:t>
      </w:r>
      <w:r w:rsidR="00D47847">
        <w:rPr>
          <w:rFonts w:ascii="Consolas" w:hAnsi="Consolas"/>
          <w:b/>
          <w:noProof/>
          <w:lang w:val="bg-BG"/>
        </w:rPr>
        <w:t>.</w:t>
      </w:r>
    </w:p>
    <w:p w14:paraId="5C172671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ind w:left="0" w:firstLine="0"/>
        <w:rPr>
          <w:sz w:val="36"/>
          <w:szCs w:val="36"/>
          <w:lang w:val="bg-BG"/>
        </w:rPr>
      </w:pPr>
      <w:r w:rsidRPr="00C715B6">
        <w:rPr>
          <w:noProof/>
          <w:sz w:val="36"/>
          <w:szCs w:val="36"/>
        </w:rPr>
        <w:lastRenderedPageBreak/>
        <w:t xml:space="preserve">SoftUni </w:t>
      </w:r>
      <w:r w:rsidRPr="00C715B6">
        <w:rPr>
          <w:sz w:val="36"/>
          <w:szCs w:val="36"/>
        </w:rPr>
        <w:t>Party</w:t>
      </w:r>
    </w:p>
    <w:p w14:paraId="3149CE5C" w14:textId="4C8B622E" w:rsidR="002E0C27" w:rsidRPr="002E0C27" w:rsidRDefault="002E0C27" w:rsidP="002E0C27">
      <w:pPr>
        <w:rPr>
          <w:lang w:val="bg-BG"/>
        </w:rPr>
      </w:pPr>
      <w:r w:rsidRPr="002E0C27">
        <w:t xml:space="preserve">There is a party in </w:t>
      </w:r>
      <w:r w:rsidRPr="002E0C27">
        <w:rPr>
          <w:noProof/>
        </w:rPr>
        <w:t>SoftUni</w:t>
      </w:r>
      <w:r w:rsidRPr="002E0C27">
        <w:t xml:space="preserve">. Many guests are invited, and they are two types: </w:t>
      </w:r>
      <w:r w:rsidRPr="002E0C27">
        <w:rPr>
          <w:rStyle w:val="Strong"/>
          <w:noProof/>
        </w:rPr>
        <w:t>VIP</w:t>
      </w:r>
      <w:r w:rsidRPr="002E0C27">
        <w:rPr>
          <w:noProof/>
        </w:rPr>
        <w:t xml:space="preserve"> </w:t>
      </w:r>
      <w:r w:rsidRPr="002E0C27">
        <w:t xml:space="preserve">and </w:t>
      </w:r>
      <w:r w:rsidRPr="002E0C27">
        <w:rPr>
          <w:rStyle w:val="Strong"/>
        </w:rPr>
        <w:t>regular</w:t>
      </w:r>
      <w:r w:rsidRPr="002E0C27">
        <w:t xml:space="preserve">. </w:t>
      </w:r>
      <w:r w:rsidRPr="002E0C27">
        <w:rPr>
          <w:lang w:val="bg-BG"/>
        </w:rPr>
        <w:br/>
      </w:r>
      <w:r w:rsidRPr="002E0C27">
        <w:t xml:space="preserve">When </w:t>
      </w:r>
      <w:r w:rsidR="001D5CD8">
        <w:t xml:space="preserve">a </w:t>
      </w:r>
      <w:r w:rsidRPr="002E0C27">
        <w:t xml:space="preserve">guest comes, you have to check if he/she </w:t>
      </w:r>
      <w:r w:rsidRPr="002E0C27">
        <w:rPr>
          <w:rStyle w:val="Strong"/>
        </w:rPr>
        <w:t>exist</w:t>
      </w:r>
      <w:r w:rsidR="001D5CD8">
        <w:rPr>
          <w:rStyle w:val="Strong"/>
        </w:rPr>
        <w:t>s</w:t>
      </w:r>
      <w:r w:rsidRPr="002E0C27">
        <w:t xml:space="preserve"> </w:t>
      </w:r>
      <w:r w:rsidR="003C164A">
        <w:t>o</w:t>
      </w:r>
      <w:r w:rsidRPr="002E0C27">
        <w:t xml:space="preserve">n any of </w:t>
      </w:r>
      <w:r w:rsidR="001D5CD8">
        <w:t xml:space="preserve">the </w:t>
      </w:r>
      <w:r w:rsidRPr="002E0C27">
        <w:t>two reservation lists.</w:t>
      </w:r>
      <w:r w:rsidR="00D47847">
        <w:rPr>
          <w:lang w:val="bg-BG"/>
        </w:rPr>
        <w:t xml:space="preserve"> </w:t>
      </w:r>
      <w:r w:rsidRPr="002E0C27">
        <w:t xml:space="preserve">All reservation numbers will be with </w:t>
      </w:r>
      <w:r w:rsidRPr="002E0C27">
        <w:rPr>
          <w:rStyle w:val="Strong"/>
        </w:rPr>
        <w:t>8 chars.</w:t>
      </w:r>
      <w:r w:rsidR="00D47847">
        <w:rPr>
          <w:rStyle w:val="Strong"/>
          <w:b w:val="0"/>
          <w:bCs w:val="0"/>
          <w:lang w:val="bg-BG"/>
        </w:rPr>
        <w:t xml:space="preserve"> </w:t>
      </w:r>
      <w:r w:rsidRPr="002E0C27">
        <w:t xml:space="preserve">All </w:t>
      </w:r>
      <w:r w:rsidRPr="002E0C27">
        <w:rPr>
          <w:rStyle w:val="Strong"/>
          <w:noProof/>
        </w:rPr>
        <w:t>VIP</w:t>
      </w:r>
      <w:r w:rsidRPr="002E0C27">
        <w:rPr>
          <w:noProof/>
        </w:rPr>
        <w:t xml:space="preserve"> </w:t>
      </w:r>
      <w:r w:rsidRPr="002E0C27">
        <w:t xml:space="preserve">numbers start with </w:t>
      </w:r>
      <w:r w:rsidR="001D5CD8">
        <w:t xml:space="preserve">a </w:t>
      </w:r>
      <w:r w:rsidRPr="002E0C27">
        <w:rPr>
          <w:rStyle w:val="Strong"/>
        </w:rPr>
        <w:t>digit.</w:t>
      </w:r>
    </w:p>
    <w:p w14:paraId="3699B86C" w14:textId="77777777" w:rsidR="00D47847" w:rsidRDefault="00D47847" w:rsidP="002E0C27">
      <w:r>
        <w:t>There will be 2 command lines:</w:t>
      </w:r>
    </w:p>
    <w:p w14:paraId="1949AFFB" w14:textId="3147EB3B" w:rsidR="00D47847" w:rsidRPr="00D47847" w:rsidRDefault="002E0C27" w:rsidP="00A64163">
      <w:pPr>
        <w:pStyle w:val="ListParagraph"/>
        <w:numPr>
          <w:ilvl w:val="0"/>
          <w:numId w:val="11"/>
        </w:numPr>
        <w:rPr>
          <w:lang w:val="bg-BG"/>
        </w:rPr>
      </w:pPr>
      <w:r w:rsidRPr="002E0C27">
        <w:t xml:space="preserve">First is 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1D5CD8">
        <w:rPr>
          <w:rStyle w:val="CodeChar"/>
        </w:rPr>
        <w:t>PARTY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2E0C27">
        <w:rPr>
          <w:noProof/>
        </w:rPr>
        <w:t xml:space="preserve"> </w:t>
      </w:r>
      <w:r w:rsidRPr="002E0C27">
        <w:t xml:space="preserve">- </w:t>
      </w:r>
      <w:r w:rsidR="001D5CD8">
        <w:t xml:space="preserve">the </w:t>
      </w:r>
      <w:r w:rsidRPr="002E0C27">
        <w:t>part</w:t>
      </w:r>
      <w:r w:rsidR="00D47847">
        <w:t>y is on</w:t>
      </w:r>
      <w:r w:rsidR="00492674">
        <w:t>, and guests are</w:t>
      </w:r>
      <w:r w:rsidR="00D47847">
        <w:t xml:space="preserve"> coming.</w:t>
      </w:r>
    </w:p>
    <w:p w14:paraId="777E724A" w14:textId="5F25473F" w:rsidR="002E0C27" w:rsidRPr="00D47847" w:rsidRDefault="001D5CD8" w:rsidP="00A64163">
      <w:pPr>
        <w:pStyle w:val="ListParagraph"/>
        <w:numPr>
          <w:ilvl w:val="0"/>
          <w:numId w:val="11"/>
        </w:numPr>
        <w:rPr>
          <w:lang w:val="bg-BG"/>
        </w:rPr>
      </w:pPr>
      <w:r>
        <w:t>The s</w:t>
      </w:r>
      <w:r w:rsidR="002E0C27" w:rsidRPr="002E0C27">
        <w:t xml:space="preserve">econd is </w:t>
      </w:r>
      <w:r w:rsidR="002E0C27" w:rsidRPr="001D5CD8">
        <w:rPr>
          <w:rStyle w:val="Strong"/>
          <w:rFonts w:cstheme="minorHAnsi"/>
          <w:b w:val="0"/>
        </w:rPr>
        <w:t>"</w:t>
      </w:r>
      <w:r w:rsidR="002E0C27" w:rsidRPr="001D5CD8">
        <w:rPr>
          <w:rStyle w:val="Strong"/>
          <w:rFonts w:ascii="Consolas" w:hAnsi="Consolas"/>
          <w:noProof/>
        </w:rPr>
        <w:t>END</w:t>
      </w:r>
      <w:r w:rsidR="002E0C27" w:rsidRPr="001D5CD8">
        <w:rPr>
          <w:rStyle w:val="Strong"/>
          <w:rFonts w:cstheme="minorHAnsi"/>
          <w:b w:val="0"/>
        </w:rPr>
        <w:t>"</w:t>
      </w:r>
      <w:r w:rsidR="002E0C27" w:rsidRPr="002E0C27">
        <w:t xml:space="preserve"> - then </w:t>
      </w:r>
      <w:r>
        <w:t xml:space="preserve">the </w:t>
      </w:r>
      <w:r w:rsidR="002E0C27" w:rsidRPr="002E0C27">
        <w:t>party is over, and no more guest</w:t>
      </w:r>
      <w:r>
        <w:t>s</w:t>
      </w:r>
      <w:r w:rsidR="002E0C27" w:rsidRPr="002E0C27">
        <w:t xml:space="preserve"> will come.</w:t>
      </w:r>
    </w:p>
    <w:p w14:paraId="48F37D0A" w14:textId="2F17F6B9" w:rsidR="002E0C27" w:rsidRPr="002E0C27" w:rsidRDefault="001D5CD8" w:rsidP="002E0C27">
      <w:pPr>
        <w:rPr>
          <w:lang w:val="bg-BG"/>
        </w:rPr>
      </w:pPr>
      <w:r>
        <w:t>The o</w:t>
      </w:r>
      <w:r w:rsidR="002E0C27" w:rsidRPr="002E0C27">
        <w:t xml:space="preserve">utput shows all guests who didn't come to the party </w:t>
      </w:r>
      <w:r w:rsidR="002E0C27" w:rsidRPr="002E0C27">
        <w:rPr>
          <w:noProof/>
        </w:rPr>
        <w:t>(</w:t>
      </w:r>
      <w:r w:rsidR="002E0C27" w:rsidRPr="002E0C27">
        <w:rPr>
          <w:rStyle w:val="Strong"/>
          <w:noProof/>
        </w:rPr>
        <w:t>VIP</w:t>
      </w:r>
      <w:r w:rsidR="002E0C27" w:rsidRPr="002E0C27">
        <w:rPr>
          <w:noProof/>
        </w:rPr>
        <w:t xml:space="preserve"> </w:t>
      </w:r>
      <w:r w:rsidR="002E0C27" w:rsidRPr="002E0C27">
        <w:t>must be first).</w:t>
      </w:r>
    </w:p>
    <w:p w14:paraId="4010C1B9" w14:textId="77777777" w:rsidR="002E0C27" w:rsidRPr="002E0C27" w:rsidRDefault="002E0C27" w:rsidP="002E0C27">
      <w:pPr>
        <w:pStyle w:val="Heading4"/>
        <w:rPr>
          <w:lang w:val="bg-BG"/>
        </w:rPr>
      </w:pPr>
      <w:r w:rsidRPr="002E0C27">
        <w:t>Examples</w:t>
      </w:r>
    </w:p>
    <w:tbl>
      <w:tblPr>
        <w:tblStyle w:val="TableGrid"/>
        <w:tblW w:w="600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0"/>
        <w:gridCol w:w="1440"/>
        <w:gridCol w:w="1618"/>
        <w:gridCol w:w="1417"/>
      </w:tblGrid>
      <w:tr w:rsidR="002E0C27" w:rsidRPr="002E0C27" w14:paraId="0EF03DF7" w14:textId="77777777" w:rsidTr="001D5CD8">
        <w:trPr>
          <w:trHeight w:val="480"/>
        </w:trPr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DE4AEEC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9176FF9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032F6DF1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4D9958CB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5382A8F3" w14:textId="77777777" w:rsidTr="001D5CD8">
        <w:tc>
          <w:tcPr>
            <w:tcW w:w="1530" w:type="dxa"/>
          </w:tcPr>
          <w:p w14:paraId="3185EB8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7IK9Yo0h</w:t>
            </w:r>
          </w:p>
          <w:p w14:paraId="79A92F6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9NoBUajQ</w:t>
            </w:r>
          </w:p>
          <w:p w14:paraId="6A8C2CFA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e8vwPmE</w:t>
            </w:r>
          </w:p>
          <w:p w14:paraId="1EA6534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SVQXQCbc</w:t>
            </w:r>
          </w:p>
          <w:p w14:paraId="6DD4B5A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tSzE5t0p</w:t>
            </w:r>
          </w:p>
          <w:p w14:paraId="144AE8F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PARTY</w:t>
            </w:r>
          </w:p>
          <w:p w14:paraId="18D754D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9NoBUajQ</w:t>
            </w:r>
          </w:p>
          <w:p w14:paraId="17DDCC04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e8vwPmE</w:t>
            </w:r>
          </w:p>
          <w:p w14:paraId="32E8731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SVQXQCbc</w:t>
            </w:r>
          </w:p>
          <w:p w14:paraId="1A95328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</w:rPr>
            </w:pPr>
            <w:r w:rsidRPr="007E3E91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440" w:type="dxa"/>
          </w:tcPr>
          <w:p w14:paraId="68C0E6D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2</w:t>
            </w:r>
          </w:p>
          <w:p w14:paraId="4B65D3D3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7IK9Yo0h</w:t>
            </w:r>
          </w:p>
          <w:p w14:paraId="1C7C253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1618" w:type="dxa"/>
          </w:tcPr>
          <w:p w14:paraId="61AB6C9D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8rfQBvl</w:t>
            </w:r>
          </w:p>
          <w:p w14:paraId="0872BC7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c1oZCE0</w:t>
            </w:r>
          </w:p>
          <w:p w14:paraId="34B6187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UgffRkOn</w:t>
            </w:r>
          </w:p>
          <w:p w14:paraId="48D5A69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7ugX7bm0</w:t>
            </w:r>
          </w:p>
          <w:p w14:paraId="4765818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9CQBGUeJ</w:t>
            </w:r>
          </w:p>
          <w:p w14:paraId="1C27874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2FQZT3uC</w:t>
            </w:r>
          </w:p>
          <w:p w14:paraId="337DFAE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dziNz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7E3E91">
              <w:rPr>
                <w:rFonts w:ascii="Consolas" w:hAnsi="Consolas"/>
                <w:bCs/>
                <w:noProof/>
              </w:rPr>
              <w:t>I</w:t>
            </w:r>
          </w:p>
          <w:p w14:paraId="030F1B4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SGyQCJ</w:t>
            </w:r>
          </w:p>
          <w:p w14:paraId="75973954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LjcVpmDL</w:t>
            </w:r>
          </w:p>
          <w:p w14:paraId="457F3BF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PXNHp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1</w:t>
            </w:r>
          </w:p>
          <w:p w14:paraId="3D2D15AD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HTTbwRmM</w:t>
            </w:r>
          </w:p>
          <w:p w14:paraId="05A5739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B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7E3E91">
              <w:rPr>
                <w:rFonts w:ascii="Consolas" w:hAnsi="Consolas"/>
                <w:bCs/>
                <w:noProof/>
              </w:rPr>
              <w:t>yTkMQi</w:t>
            </w:r>
          </w:p>
          <w:p w14:paraId="3750A80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E3E91">
              <w:rPr>
                <w:rFonts w:ascii="Consolas" w:hAnsi="Consolas"/>
                <w:bCs/>
                <w:noProof/>
              </w:rPr>
              <w:t>N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7E3E91">
              <w:rPr>
                <w:rFonts w:ascii="Consolas" w:hAnsi="Consolas"/>
                <w:bCs/>
                <w:noProof/>
              </w:rPr>
              <w:t>FThqG</w:t>
            </w:r>
          </w:p>
          <w:p w14:paraId="2C4BAAA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xys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2</w:t>
            </w:r>
            <w:r w:rsidRPr="007E3E91">
              <w:rPr>
                <w:rFonts w:ascii="Consolas" w:hAnsi="Consolas"/>
                <w:bCs/>
                <w:noProof/>
              </w:rPr>
              <w:t>FYzn</w:t>
            </w:r>
          </w:p>
          <w:p w14:paraId="6DDF924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zc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9</w:t>
            </w:r>
            <w:r w:rsidRPr="007E3E91">
              <w:rPr>
                <w:rFonts w:ascii="Consolas" w:hAnsi="Consolas"/>
                <w:bCs/>
                <w:noProof/>
              </w:rPr>
              <w:t>ZK</w:t>
            </w:r>
          </w:p>
          <w:p w14:paraId="34FB890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PARTY</w:t>
            </w:r>
          </w:p>
          <w:p w14:paraId="30C5C138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2</w:t>
            </w:r>
            <w:r w:rsidRPr="007E3E91">
              <w:rPr>
                <w:rFonts w:ascii="Consolas" w:hAnsi="Consolas"/>
                <w:bCs/>
                <w:noProof/>
              </w:rPr>
              <w:t>FQZT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3</w:t>
            </w:r>
            <w:r w:rsidRPr="007E3E91">
              <w:rPr>
                <w:rFonts w:ascii="Consolas" w:hAnsi="Consolas"/>
                <w:bCs/>
                <w:noProof/>
              </w:rPr>
              <w:t>uC</w:t>
            </w:r>
          </w:p>
          <w:p w14:paraId="2D9240B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dziNz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7E3E91">
              <w:rPr>
                <w:rFonts w:ascii="Consolas" w:hAnsi="Consolas"/>
                <w:bCs/>
                <w:noProof/>
              </w:rPr>
              <w:t>I</w:t>
            </w:r>
          </w:p>
          <w:p w14:paraId="5ECA396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SGyQCJ</w:t>
            </w:r>
          </w:p>
          <w:p w14:paraId="0F08D46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LjcVpmDL</w:t>
            </w:r>
          </w:p>
          <w:p w14:paraId="60C823F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PXNHp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1</w:t>
            </w:r>
          </w:p>
          <w:p w14:paraId="7917AFC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HTTbwRmM</w:t>
            </w:r>
          </w:p>
          <w:p w14:paraId="1CC0A18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B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7E3E91">
              <w:rPr>
                <w:rFonts w:ascii="Consolas" w:hAnsi="Consolas"/>
                <w:bCs/>
                <w:noProof/>
              </w:rPr>
              <w:t>yTkMQi</w:t>
            </w:r>
          </w:p>
          <w:p w14:paraId="25022964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E3E91">
              <w:rPr>
                <w:rFonts w:ascii="Consolas" w:hAnsi="Consolas"/>
                <w:bCs/>
                <w:noProof/>
              </w:rPr>
              <w:t>N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7E3E91">
              <w:rPr>
                <w:rFonts w:ascii="Consolas" w:hAnsi="Consolas"/>
                <w:bCs/>
                <w:noProof/>
              </w:rPr>
              <w:t>FThqG</w:t>
            </w:r>
          </w:p>
          <w:p w14:paraId="5EFA974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E3E91">
              <w:rPr>
                <w:rFonts w:ascii="Consolas" w:hAnsi="Consolas"/>
                <w:bCs/>
                <w:noProof/>
              </w:rPr>
              <w:t>rfQBvl</w:t>
            </w:r>
          </w:p>
          <w:p w14:paraId="4E8A503D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c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1</w:t>
            </w:r>
            <w:r w:rsidRPr="007E3E91">
              <w:rPr>
                <w:rFonts w:ascii="Consolas" w:hAnsi="Consolas"/>
                <w:bCs/>
                <w:noProof/>
              </w:rPr>
              <w:t>oZCE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</w:p>
          <w:p w14:paraId="2B351F0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UgffRkOn</w:t>
            </w:r>
          </w:p>
          <w:p w14:paraId="2FF36A5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7</w:t>
            </w:r>
            <w:r w:rsidRPr="007E3E91">
              <w:rPr>
                <w:rFonts w:ascii="Consolas" w:hAnsi="Consolas"/>
                <w:bCs/>
                <w:noProof/>
              </w:rPr>
              <w:t>ugX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7</w:t>
            </w:r>
            <w:r w:rsidRPr="007E3E91">
              <w:rPr>
                <w:rFonts w:ascii="Consolas" w:hAnsi="Consolas"/>
                <w:bCs/>
                <w:noProof/>
              </w:rPr>
              <w:t>b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</w:p>
          <w:p w14:paraId="2842700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9</w:t>
            </w:r>
            <w:r w:rsidRPr="007E3E91">
              <w:rPr>
                <w:rFonts w:ascii="Consolas" w:hAnsi="Consolas"/>
                <w:bCs/>
                <w:noProof/>
              </w:rPr>
              <w:t>CQBGUeJ</w:t>
            </w:r>
          </w:p>
          <w:p w14:paraId="17D19FA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417" w:type="dxa"/>
          </w:tcPr>
          <w:p w14:paraId="5FE5B57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2</w:t>
            </w:r>
          </w:p>
          <w:p w14:paraId="0A6F3EC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zcM9ZK</w:t>
            </w:r>
          </w:p>
          <w:p w14:paraId="68C7C94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xys2FYzn</w:t>
            </w:r>
          </w:p>
        </w:tc>
      </w:tr>
    </w:tbl>
    <w:p w14:paraId="3AAAD72B" w14:textId="77777777" w:rsidR="00C715B6" w:rsidRDefault="00C715B6" w:rsidP="00D47847">
      <w:pPr>
        <w:pStyle w:val="Index"/>
      </w:pPr>
    </w:p>
    <w:p w14:paraId="56985688" w14:textId="62650D5C" w:rsidR="002E0C27" w:rsidRPr="00C715B6" w:rsidRDefault="002E0C27" w:rsidP="00A64163">
      <w:pPr>
        <w:pStyle w:val="Heading3"/>
        <w:numPr>
          <w:ilvl w:val="0"/>
          <w:numId w:val="4"/>
        </w:numPr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"Voina" – Number Game</w:t>
      </w:r>
    </w:p>
    <w:p w14:paraId="2D3C7A98" w14:textId="77777777" w:rsidR="002E0C27" w:rsidRPr="002E0C27" w:rsidRDefault="002E0C27" w:rsidP="002E0C27">
      <w:pPr>
        <w:rPr>
          <w:lang w:val="bg-BG"/>
        </w:rPr>
      </w:pPr>
      <w:r w:rsidRPr="002E0C27">
        <w:t>Write a program that:</w:t>
      </w:r>
    </w:p>
    <w:p w14:paraId="0437F53C" w14:textId="4A6AF81B" w:rsidR="002E0C27" w:rsidRPr="002E0C27" w:rsidRDefault="002E0C27" w:rsidP="00A64163">
      <w:pPr>
        <w:pStyle w:val="ListParagraph"/>
        <w:numPr>
          <w:ilvl w:val="0"/>
          <w:numId w:val="10"/>
        </w:numPr>
        <w:rPr>
          <w:lang w:val="bg-BG"/>
        </w:rPr>
      </w:pPr>
      <w:r w:rsidRPr="002E0C27">
        <w:t>Reads 20 numbers for both players, separated with "</w:t>
      </w:r>
      <w:r w:rsidRPr="002E0C27">
        <w:rPr>
          <w:rFonts w:ascii="Consolas" w:hAnsi="Consolas"/>
        </w:rPr>
        <w:t xml:space="preserve"> </w:t>
      </w:r>
      <w:r w:rsidRPr="002E0C27">
        <w:t xml:space="preserve">" </w:t>
      </w:r>
      <w:r w:rsidRPr="002E0C27">
        <w:rPr>
          <w:noProof/>
        </w:rPr>
        <w:t>(</w:t>
      </w:r>
      <w:r w:rsidRPr="002E0C27">
        <w:t>single space</w:t>
      </w:r>
      <w:r w:rsidRPr="002E0C27">
        <w:rPr>
          <w:noProof/>
        </w:rPr>
        <w:t>)</w:t>
      </w:r>
      <w:r w:rsidR="001C7507">
        <w:rPr>
          <w:noProof/>
        </w:rPr>
        <w:t>.</w:t>
      </w:r>
    </w:p>
    <w:p w14:paraId="71C7B45E" w14:textId="1D76662C" w:rsidR="002E0C27" w:rsidRPr="002E0C27" w:rsidRDefault="002E0C27" w:rsidP="00A64163">
      <w:pPr>
        <w:pStyle w:val="ListParagraph"/>
        <w:numPr>
          <w:ilvl w:val="0"/>
          <w:numId w:val="3"/>
        </w:numPr>
        <w:rPr>
          <w:lang w:val="bg-BG"/>
        </w:rPr>
      </w:pPr>
      <w:r w:rsidRPr="002E0C27">
        <w:t xml:space="preserve">Every player can hold </w:t>
      </w:r>
      <w:r w:rsidRPr="002E0C27">
        <w:rPr>
          <w:b/>
        </w:rPr>
        <w:t>unique</w:t>
      </w:r>
      <w:r w:rsidR="001C7507">
        <w:t xml:space="preserve"> numbers.</w:t>
      </w:r>
    </w:p>
    <w:p w14:paraId="155F757C" w14:textId="304278BE" w:rsidR="002E0C27" w:rsidRPr="002E0C27" w:rsidRDefault="002E0C27" w:rsidP="002E0C27">
      <w:pPr>
        <w:rPr>
          <w:lang w:val="bg-BG"/>
        </w:rPr>
      </w:pPr>
      <w:r w:rsidRPr="002E0C27">
        <w:lastRenderedPageBreak/>
        <w:t>Each Round</w:t>
      </w:r>
      <w:r w:rsidR="00492674">
        <w:t>,</w:t>
      </w:r>
      <w:r w:rsidRPr="002E0C27">
        <w:t xml:space="preserve"> both players get the </w:t>
      </w:r>
      <w:r w:rsidRPr="002E0C27">
        <w:rPr>
          <w:b/>
        </w:rPr>
        <w:t>top number</w:t>
      </w:r>
      <w:r w:rsidRPr="002E0C27">
        <w:t xml:space="preserve"> from their deck. </w:t>
      </w:r>
      <w:r w:rsidR="001D5CD8">
        <w:t>The p</w:t>
      </w:r>
      <w:r w:rsidRPr="002E0C27">
        <w:t>layer with the bigger number get</w:t>
      </w:r>
      <w:r w:rsidR="001D5CD8">
        <w:t>s</w:t>
      </w:r>
      <w:r w:rsidRPr="002E0C27">
        <w:t xml:space="preserve"> both numbers and add</w:t>
      </w:r>
      <w:r w:rsidR="001D5CD8">
        <w:t>s</w:t>
      </w:r>
      <w:r w:rsidRPr="002E0C27">
        <w:t xml:space="preserve"> </w:t>
      </w:r>
      <w:r w:rsidR="001D5CD8">
        <w:t>them</w:t>
      </w:r>
      <w:r w:rsidRPr="002E0C27">
        <w:t xml:space="preserve"> </w:t>
      </w:r>
      <w:r w:rsidR="001D5CD8">
        <w:t>to</w:t>
      </w:r>
      <w:r w:rsidRPr="002E0C27">
        <w:t xml:space="preserve"> the </w:t>
      </w:r>
      <w:r w:rsidRPr="002E0C27">
        <w:rPr>
          <w:b/>
        </w:rPr>
        <w:t>bottom</w:t>
      </w:r>
      <w:r w:rsidRPr="002E0C27">
        <w:t xml:space="preserve"> of his sequence</w:t>
      </w:r>
      <w:r w:rsidR="001C7507">
        <w:t>.</w:t>
      </w:r>
    </w:p>
    <w:p w14:paraId="0A2AC8ED" w14:textId="160C33FA" w:rsidR="002E0C27" w:rsidRPr="002E0C27" w:rsidRDefault="001D5CD8" w:rsidP="002E0C27">
      <w:pPr>
        <w:rPr>
          <w:lang w:val="bg-BG"/>
        </w:rPr>
      </w:pPr>
      <w:r>
        <w:t>The g</w:t>
      </w:r>
      <w:r w:rsidR="002E0C27" w:rsidRPr="002E0C27">
        <w:t xml:space="preserve">ame ends after </w:t>
      </w:r>
      <w:r w:rsidR="002E0C27" w:rsidRPr="002E0C27">
        <w:rPr>
          <w:b/>
        </w:rPr>
        <w:t>50 rounds</w:t>
      </w:r>
      <w:r w:rsidR="002E0C27" w:rsidRPr="002E0C27">
        <w:t xml:space="preserve"> or if any player </w:t>
      </w:r>
      <w:r w:rsidR="002E0C27" w:rsidRPr="002E0C27">
        <w:rPr>
          <w:b/>
        </w:rPr>
        <w:t>lose</w:t>
      </w:r>
      <w:r>
        <w:rPr>
          <w:b/>
        </w:rPr>
        <w:t>s</w:t>
      </w:r>
      <w:r w:rsidR="002E0C27" w:rsidRPr="002E0C27">
        <w:rPr>
          <w:b/>
        </w:rPr>
        <w:t xml:space="preserve"> all</w:t>
      </w:r>
      <w:r w:rsidR="002E0C27" w:rsidRPr="002E0C27">
        <w:t xml:space="preserve"> of his numbers</w:t>
      </w:r>
      <w:r w:rsidR="001C7507">
        <w:t>.</w:t>
      </w:r>
    </w:p>
    <w:p w14:paraId="266AEC63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Input</w:t>
      </w:r>
    </w:p>
    <w:p w14:paraId="6EFB65F5" w14:textId="77777777" w:rsidR="002E0C27" w:rsidRPr="001D5CD8" w:rsidRDefault="002E0C27" w:rsidP="00A64163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1D5CD8">
        <w:rPr>
          <w:rFonts w:cstheme="minorHAnsi"/>
        </w:rPr>
        <w:t xml:space="preserve">Numbers – </w:t>
      </w:r>
      <w:r w:rsidRPr="001D5CD8">
        <w:rPr>
          <w:rFonts w:cstheme="minorHAnsi"/>
          <w:b/>
          <w:noProof/>
        </w:rPr>
        <w:t>Integer</w:t>
      </w:r>
    </w:p>
    <w:p w14:paraId="3D835998" w14:textId="18FA8742" w:rsidR="002E0C27" w:rsidRPr="00C715B6" w:rsidRDefault="00C715B6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Output</w:t>
      </w:r>
    </w:p>
    <w:p w14:paraId="73110424" w14:textId="7A857EB8" w:rsidR="002E0C27" w:rsidRPr="002E0C27" w:rsidRDefault="002E0C27" w:rsidP="00A64163">
      <w:pPr>
        <w:pStyle w:val="ListParagraph"/>
        <w:numPr>
          <w:ilvl w:val="0"/>
          <w:numId w:val="9"/>
        </w:numPr>
        <w:rPr>
          <w:lang w:val="bg-BG"/>
        </w:rPr>
      </w:pPr>
      <w:r w:rsidRPr="002E0C27">
        <w:t xml:space="preserve">Output must be </w:t>
      </w:r>
      <w:r w:rsidR="00877986" w:rsidRPr="001D5CD8">
        <w:t>"</w:t>
      </w:r>
      <w:r w:rsidR="00877986" w:rsidRPr="001C7507">
        <w:rPr>
          <w:rFonts w:ascii="Consolas" w:hAnsi="Consolas"/>
          <w:b/>
        </w:rPr>
        <w:t>First player w</w:t>
      </w:r>
      <w:r w:rsidRPr="001C7507">
        <w:rPr>
          <w:rFonts w:ascii="Consolas" w:hAnsi="Consolas"/>
          <w:b/>
        </w:rPr>
        <w:t>in!</w:t>
      </w:r>
      <w:r w:rsidRPr="001D5CD8">
        <w:t>"</w:t>
      </w:r>
      <w:r w:rsidRPr="002E0C27">
        <w:t xml:space="preserve">, </w:t>
      </w:r>
      <w:r w:rsidR="00877986" w:rsidRPr="001D5CD8">
        <w:t>"</w:t>
      </w:r>
      <w:r w:rsidR="00877986" w:rsidRPr="001C7507">
        <w:rPr>
          <w:rFonts w:ascii="Consolas" w:hAnsi="Consolas"/>
          <w:b/>
        </w:rPr>
        <w:t>Second player w</w:t>
      </w:r>
      <w:r w:rsidRPr="001C7507">
        <w:rPr>
          <w:rFonts w:ascii="Consolas" w:hAnsi="Consolas"/>
          <w:b/>
        </w:rPr>
        <w:t>in!</w:t>
      </w:r>
      <w:r w:rsidRPr="001D5CD8">
        <w:t>"</w:t>
      </w:r>
      <w:r w:rsidRPr="002E0C27">
        <w:t xml:space="preserve"> or </w:t>
      </w:r>
      <w:r w:rsidRPr="001D5CD8">
        <w:t>"</w:t>
      </w:r>
      <w:r w:rsidRPr="001C7507">
        <w:rPr>
          <w:rFonts w:ascii="Consolas" w:hAnsi="Consolas"/>
          <w:b/>
        </w:rPr>
        <w:t>Draw!</w:t>
      </w:r>
      <w:r w:rsidRPr="001D5CD8">
        <w:t>"</w:t>
      </w:r>
      <w:r w:rsidR="001D5CD8">
        <w:t>.</w:t>
      </w:r>
    </w:p>
    <w:p w14:paraId="6ED8D6CE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bookmarkStart w:id="1" w:name="_Hlk20214353"/>
      <w:r w:rsidRPr="00C715B6">
        <w:rPr>
          <w:sz w:val="32"/>
          <w:szCs w:val="32"/>
        </w:rPr>
        <w:t>Examples</w:t>
      </w:r>
      <w:bookmarkEnd w:id="1"/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23"/>
        <w:gridCol w:w="2467"/>
      </w:tblGrid>
      <w:tr w:rsidR="002E0C27" w:rsidRPr="002E0C27" w14:paraId="503B16F7" w14:textId="77777777" w:rsidTr="001C7507">
        <w:trPr>
          <w:trHeight w:val="378"/>
        </w:trPr>
        <w:tc>
          <w:tcPr>
            <w:tcW w:w="7423" w:type="dxa"/>
            <w:shd w:val="clear" w:color="auto" w:fill="D9D9D9" w:themeFill="background1" w:themeFillShade="D9"/>
            <w:vAlign w:val="center"/>
          </w:tcPr>
          <w:p w14:paraId="0FB59540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2467" w:type="dxa"/>
            <w:shd w:val="clear" w:color="auto" w:fill="D9D9D9" w:themeFill="background1" w:themeFillShade="D9"/>
            <w:vAlign w:val="center"/>
          </w:tcPr>
          <w:p w14:paraId="442B67D4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1A51B125" w14:textId="77777777" w:rsidTr="00F378C5">
        <w:tc>
          <w:tcPr>
            <w:tcW w:w="7423" w:type="dxa"/>
          </w:tcPr>
          <w:p w14:paraId="05ECF19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26 58 16 92 44 65 65 77 57 23 71 57 7 52 85 44 32 70 38 23</w:t>
            </w:r>
          </w:p>
          <w:p w14:paraId="6DFD5BB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43 95 33 51 62 93 57 55 0 31 32 95 68 34 30 51 37 32 11 97</w:t>
            </w:r>
          </w:p>
        </w:tc>
        <w:tc>
          <w:tcPr>
            <w:tcW w:w="2467" w:type="dxa"/>
            <w:vAlign w:val="center"/>
          </w:tcPr>
          <w:p w14:paraId="2BB3585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bCs/>
                <w:noProof/>
              </w:rPr>
              <w:t>Second player win!</w:t>
            </w:r>
          </w:p>
        </w:tc>
      </w:tr>
      <w:tr w:rsidR="002E0C27" w:rsidRPr="002E0C27" w14:paraId="53C1AD25" w14:textId="77777777" w:rsidTr="00F378C5">
        <w:tc>
          <w:tcPr>
            <w:tcW w:w="7423" w:type="dxa"/>
          </w:tcPr>
          <w:p w14:paraId="4B05854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74 78 82 42 19 39 29 69 20 42 31 77 57 36 76 26 4 9 83 42</w:t>
            </w:r>
          </w:p>
          <w:p w14:paraId="2DD5B38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15 43 80 71 22 88 78 35 28 30 46 41 76 51 76 18 14 52 47 38</w:t>
            </w:r>
          </w:p>
        </w:tc>
        <w:tc>
          <w:tcPr>
            <w:tcW w:w="2467" w:type="dxa"/>
            <w:vAlign w:val="center"/>
          </w:tcPr>
          <w:p w14:paraId="7A56171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bCs/>
                <w:noProof/>
              </w:rPr>
              <w:t>First player win!</w:t>
            </w:r>
          </w:p>
        </w:tc>
      </w:tr>
    </w:tbl>
    <w:p w14:paraId="481C36CA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D6EAEC2" w14:textId="2EBB60C1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Use </w:t>
      </w:r>
      <w:r w:rsidRPr="002E0C27">
        <w:rPr>
          <w:rStyle w:val="CodeChar"/>
        </w:rPr>
        <w:t>Iterator&lt;E&gt;</w:t>
      </w:r>
      <w:r w:rsidRPr="002E0C27">
        <w:rPr>
          <w:noProof/>
        </w:rPr>
        <w:t xml:space="preserve"> </w:t>
      </w:r>
      <w:r w:rsidRPr="002E0C27">
        <w:t xml:space="preserve">and </w:t>
      </w:r>
      <w:r w:rsidRPr="002E0C27">
        <w:rPr>
          <w:rFonts w:ascii="Consolas" w:hAnsi="Consolas"/>
          <w:b/>
          <w:noProof/>
        </w:rPr>
        <w:t>next()</w:t>
      </w:r>
      <w:r w:rsidRPr="002E0C27">
        <w:rPr>
          <w:noProof/>
        </w:rPr>
        <w:t xml:space="preserve"> </w:t>
      </w:r>
      <w:r w:rsidRPr="002E0C27">
        <w:t xml:space="preserve">for finding </w:t>
      </w:r>
      <w:r w:rsidR="001D5CD8">
        <w:t xml:space="preserve">the </w:t>
      </w:r>
      <w:r w:rsidRPr="002E0C27">
        <w:t>top number in decks</w:t>
      </w:r>
      <w:r w:rsidR="001C7507">
        <w:t>.</w:t>
      </w:r>
    </w:p>
    <w:p w14:paraId="1A333E57" w14:textId="7B89F917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Think where to check if any player is </w:t>
      </w:r>
      <w:r w:rsidRPr="001D5CD8">
        <w:rPr>
          <w:rStyle w:val="CodeChar"/>
          <w:rFonts w:asciiTheme="minorHAnsi" w:hAnsiTheme="minorHAnsi" w:cstheme="minorHAnsi"/>
        </w:rPr>
        <w:t>without</w:t>
      </w:r>
      <w:r w:rsidRPr="002E0C27">
        <w:rPr>
          <w:noProof/>
        </w:rPr>
        <w:t xml:space="preserve"> </w:t>
      </w:r>
      <w:r w:rsidRPr="002E0C27">
        <w:t>cards</w:t>
      </w:r>
      <w:r w:rsidR="001C7507">
        <w:t>.</w:t>
      </w:r>
    </w:p>
    <w:p w14:paraId="3AEB5ECE" w14:textId="76045BC3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When you find </w:t>
      </w:r>
      <w:r w:rsidR="001D5CD8">
        <w:t xml:space="preserve">the </w:t>
      </w:r>
      <w:r w:rsidRPr="002E0C27">
        <w:t xml:space="preserve">top number, be sure to </w:t>
      </w:r>
      <w:r w:rsidRPr="001D5CD8">
        <w:rPr>
          <w:rStyle w:val="CodeChar"/>
          <w:rFonts w:asciiTheme="minorHAnsi" w:hAnsiTheme="minorHAnsi" w:cstheme="minorHAnsi"/>
        </w:rPr>
        <w:t>remove</w:t>
      </w:r>
      <w:r w:rsidRPr="002E0C27">
        <w:rPr>
          <w:noProof/>
        </w:rPr>
        <w:t xml:space="preserve"> </w:t>
      </w:r>
      <w:r w:rsidRPr="002E0C27">
        <w:t xml:space="preserve">it </w:t>
      </w:r>
      <w:r w:rsidRPr="001D5CD8">
        <w:rPr>
          <w:rStyle w:val="CodeChar"/>
          <w:rFonts w:asciiTheme="minorHAnsi" w:hAnsiTheme="minorHAnsi" w:cstheme="minorHAnsi"/>
        </w:rPr>
        <w:t>immediately</w:t>
      </w:r>
      <w:r w:rsidR="001C7507">
        <w:rPr>
          <w:noProof/>
        </w:rPr>
        <w:t>.</w:t>
      </w:r>
    </w:p>
    <w:p w14:paraId="72A0DE73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Solution</w:t>
      </w:r>
    </w:p>
    <w:p w14:paraId="2082C4E9" w14:textId="77777777" w:rsidR="002E0C27" w:rsidRPr="002E0C27" w:rsidRDefault="002E0C27" w:rsidP="002E0C27">
      <w:pPr>
        <w:rPr>
          <w:lang w:val="bg-BG"/>
        </w:rPr>
      </w:pPr>
      <w:r w:rsidRPr="002E0C27">
        <w:t>You might help yourself with the code below:</w:t>
      </w:r>
    </w:p>
    <w:p w14:paraId="53C8DE1C" w14:textId="77777777" w:rsidR="002E0C27" w:rsidRPr="002E0C27" w:rsidRDefault="002E0C27" w:rsidP="0095500D">
      <w:pPr>
        <w:rPr>
          <w:lang w:val="bg-BG"/>
        </w:rPr>
      </w:pPr>
      <w:r w:rsidRPr="002E0C27">
        <w:rPr>
          <w:noProof/>
          <w:lang w:val="bg-BG" w:eastAsia="bg-BG"/>
        </w:rPr>
        <w:drawing>
          <wp:inline distT="0" distB="0" distL="0" distR="0" wp14:anchorId="038A66F6" wp14:editId="6D3FF1F0">
            <wp:extent cx="4811395" cy="2333346"/>
            <wp:effectExtent l="19050" t="19050" r="27305" b="101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4355"/>
                    <a:stretch/>
                  </pic:blipFill>
                  <pic:spPr bwMode="auto">
                    <a:xfrm>
                      <a:off x="0" y="0"/>
                      <a:ext cx="4818394" cy="233674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FDAC3D" w14:textId="77777777" w:rsidR="002E0C27" w:rsidRPr="00C715B6" w:rsidRDefault="002E0C27" w:rsidP="00A64163">
      <w:pPr>
        <w:pStyle w:val="Heading2"/>
        <w:numPr>
          <w:ilvl w:val="0"/>
          <w:numId w:val="8"/>
        </w:numPr>
        <w:rPr>
          <w:sz w:val="40"/>
          <w:szCs w:val="40"/>
          <w:lang w:val="bg-BG"/>
        </w:rPr>
      </w:pPr>
      <w:r w:rsidRPr="00C715B6">
        <w:rPr>
          <w:sz w:val="40"/>
          <w:szCs w:val="40"/>
        </w:rPr>
        <w:t>Maps</w:t>
      </w:r>
    </w:p>
    <w:p w14:paraId="2DC598B9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Count Real Numbers</w:t>
      </w:r>
    </w:p>
    <w:p w14:paraId="1080AEA7" w14:textId="7BC72AF0" w:rsidR="002E0C27" w:rsidRPr="002E0C27" w:rsidRDefault="002E0C27" w:rsidP="002E0C27">
      <w:pPr>
        <w:rPr>
          <w:lang w:val="bg-BG"/>
        </w:rPr>
      </w:pPr>
      <w:r w:rsidRPr="002E0C27">
        <w:t xml:space="preserve">Write a program that counts the occurrence of real </w:t>
      </w:r>
      <w:r w:rsidRPr="002E0C27">
        <w:rPr>
          <w:b/>
        </w:rPr>
        <w:t>numbers</w:t>
      </w:r>
      <w:r w:rsidRPr="002E0C27">
        <w:t xml:space="preserve">. The input is a single line with real numbers separated by </w:t>
      </w:r>
      <w:r w:rsidR="0095500D">
        <w:t>a space</w:t>
      </w:r>
      <w:r w:rsidRPr="002E0C27">
        <w:t xml:space="preserve">. Print the numbers in the order of appearance. All </w:t>
      </w:r>
      <w:r w:rsidRPr="002E0C27">
        <w:rPr>
          <w:b/>
        </w:rPr>
        <w:t>numbers</w:t>
      </w:r>
      <w:r w:rsidRPr="002E0C27">
        <w:t xml:space="preserve"> must be formatted to </w:t>
      </w:r>
      <w:r w:rsidRPr="0095500D">
        <w:rPr>
          <w:b/>
        </w:rPr>
        <w:t>one digit</w:t>
      </w:r>
      <w:r w:rsidRPr="002E0C27">
        <w:t xml:space="preserve"> after the decimal point.</w:t>
      </w:r>
    </w:p>
    <w:p w14:paraId="33B8EE0C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lastRenderedPageBreak/>
        <w:t>Examples</w:t>
      </w:r>
    </w:p>
    <w:tbl>
      <w:tblPr>
        <w:tblStyle w:val="TableGrid"/>
        <w:tblW w:w="68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1847"/>
      </w:tblGrid>
      <w:tr w:rsidR="002E0C27" w:rsidRPr="002E0C27" w14:paraId="228D0EA6" w14:textId="77777777" w:rsidTr="001D5CD8">
        <w:trPr>
          <w:trHeight w:val="362"/>
        </w:trPr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9110BC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3BD5FC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5ECE0CB6" w14:textId="77777777" w:rsidTr="001D5CD8"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7B19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-2.5 4 3 -2.5 -5.5 4 3 3 -2.5 3</w:t>
            </w:r>
          </w:p>
          <w:p w14:paraId="42E421E1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48789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E0C27">
              <w:rPr>
                <w:rFonts w:ascii="Consolas" w:hAnsi="Consolas"/>
                <w:bCs/>
                <w:noProof/>
              </w:rPr>
              <w:t>-2.5 -&gt; 3</w:t>
            </w:r>
          </w:p>
          <w:p w14:paraId="7400619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E0C27">
              <w:rPr>
                <w:rFonts w:ascii="Consolas" w:hAnsi="Consolas"/>
                <w:bCs/>
                <w:noProof/>
              </w:rPr>
              <w:t>4.0 -&gt; 2</w:t>
            </w:r>
          </w:p>
          <w:p w14:paraId="4DACE15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E0C27">
              <w:rPr>
                <w:rFonts w:ascii="Consolas" w:hAnsi="Consolas"/>
                <w:bCs/>
                <w:noProof/>
              </w:rPr>
              <w:t>3.0 -&gt; 4</w:t>
            </w:r>
          </w:p>
          <w:p w14:paraId="7C4E3181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bCs/>
                <w:noProof/>
              </w:rPr>
              <w:t>-5.5 -&gt; 1</w:t>
            </w:r>
          </w:p>
        </w:tc>
      </w:tr>
      <w:tr w:rsidR="002E0C27" w:rsidRPr="002E0C27" w14:paraId="67DE854D" w14:textId="77777777" w:rsidTr="001D5CD8"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A7CDC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2.3 4.5 4.5 5.5 5.5 2.3 3.0 3.0 4.5 4.5 3.0 3.0 4.0 3.0 5.5 3.0 2.3 5.5 4.5 3.0</w:t>
            </w: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24B61F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2.3 -&gt; 3</w:t>
            </w:r>
          </w:p>
          <w:p w14:paraId="4B6BB7E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4.5 -&gt; 5</w:t>
            </w:r>
          </w:p>
          <w:p w14:paraId="7E7BD1E4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5.5 -&gt; 4</w:t>
            </w:r>
          </w:p>
          <w:p w14:paraId="6F300D0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.0 -&gt; 7</w:t>
            </w:r>
          </w:p>
          <w:p w14:paraId="21702F97" w14:textId="77777777" w:rsidR="002E0C27" w:rsidRPr="002E0C27" w:rsidRDefault="002E0C27" w:rsidP="00A64163">
            <w:pPr>
              <w:pStyle w:val="ListParagraph"/>
              <w:numPr>
                <w:ilvl w:val="1"/>
                <w:numId w:val="4"/>
              </w:num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noProof/>
              </w:rPr>
              <w:t>-&gt; 1</w:t>
            </w:r>
          </w:p>
        </w:tc>
      </w:tr>
    </w:tbl>
    <w:p w14:paraId="16FBAF27" w14:textId="65AA74A2" w:rsidR="0095500D" w:rsidRDefault="0095500D" w:rsidP="0095500D">
      <w:pPr>
        <w:pStyle w:val="Heading4"/>
        <w:rPr>
          <w:sz w:val="32"/>
          <w:szCs w:val="32"/>
        </w:rPr>
      </w:pPr>
      <w:r w:rsidRPr="0095500D">
        <w:rPr>
          <w:sz w:val="32"/>
          <w:szCs w:val="32"/>
        </w:rPr>
        <w:t>Solution</w:t>
      </w:r>
    </w:p>
    <w:p w14:paraId="574952C7" w14:textId="56A58300" w:rsidR="0095500D" w:rsidRPr="0095500D" w:rsidRDefault="0095500D" w:rsidP="0095500D">
      <w:r w:rsidRPr="002E0C27">
        <w:t>You might help yourself with the code below:</w:t>
      </w:r>
    </w:p>
    <w:p w14:paraId="5EACC5D2" w14:textId="60B1905A" w:rsidR="002E0C27" w:rsidRPr="002E0C27" w:rsidRDefault="002E0C27" w:rsidP="002E0C27">
      <w:pPr>
        <w:rPr>
          <w:lang w:val="bg-BG"/>
        </w:rPr>
      </w:pPr>
      <w:r w:rsidRPr="002E0C27">
        <w:rPr>
          <w:noProof/>
          <w:lang w:val="bg-BG" w:eastAsia="bg-BG"/>
        </w:rPr>
        <w:drawing>
          <wp:inline distT="0" distB="0" distL="0" distR="0" wp14:anchorId="64F14860" wp14:editId="5E054834">
            <wp:extent cx="6041466" cy="2828925"/>
            <wp:effectExtent l="19050" t="19050" r="1651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6342"/>
                    <a:stretch/>
                  </pic:blipFill>
                  <pic:spPr bwMode="auto">
                    <a:xfrm>
                      <a:off x="0" y="0"/>
                      <a:ext cx="6081427" cy="284763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2DE3E1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Average Students Grades</w:t>
      </w:r>
    </w:p>
    <w:p w14:paraId="6C8BF95D" w14:textId="1968AA6E" w:rsidR="002E0C27" w:rsidRPr="002E0C27" w:rsidRDefault="002E0C27" w:rsidP="002E0C27">
      <w:pPr>
        <w:rPr>
          <w:lang w:val="bg-BG"/>
        </w:rPr>
      </w:pPr>
      <w:r w:rsidRPr="002E0C27">
        <w:t xml:space="preserve">Write a program, which reads the </w:t>
      </w:r>
      <w:r w:rsidRPr="002E0C27">
        <w:rPr>
          <w:b/>
        </w:rPr>
        <w:t>name</w:t>
      </w:r>
      <w:r w:rsidRPr="002E0C27">
        <w:t xml:space="preserve"> of a student and their </w:t>
      </w:r>
      <w:r w:rsidRPr="002E0C27">
        <w:rPr>
          <w:b/>
        </w:rPr>
        <w:t>grades</w:t>
      </w:r>
      <w:r w:rsidRPr="002E0C27">
        <w:t xml:space="preserve"> and </w:t>
      </w:r>
      <w:r w:rsidRPr="002E0C27">
        <w:rPr>
          <w:b/>
        </w:rPr>
        <w:t>adds</w:t>
      </w:r>
      <w:r w:rsidRPr="002E0C27">
        <w:t xml:space="preserve"> them to the </w:t>
      </w:r>
      <w:r w:rsidRPr="002E0C27">
        <w:rPr>
          <w:b/>
        </w:rPr>
        <w:t>student record</w:t>
      </w:r>
      <w:r w:rsidRPr="002E0C27">
        <w:t xml:space="preserve">, then </w:t>
      </w:r>
      <w:r w:rsidRPr="002E0C27">
        <w:rPr>
          <w:b/>
        </w:rPr>
        <w:t>prints</w:t>
      </w:r>
      <w:r w:rsidRPr="002E0C27">
        <w:t xml:space="preserve"> </w:t>
      </w:r>
      <w:r w:rsidRPr="002E0C27">
        <w:rPr>
          <w:b/>
        </w:rPr>
        <w:t>grades</w:t>
      </w:r>
      <w:r w:rsidRPr="002E0C27">
        <w:t xml:space="preserve"> along with their </w:t>
      </w:r>
      <w:r w:rsidRPr="002E0C27">
        <w:rPr>
          <w:b/>
        </w:rPr>
        <w:t xml:space="preserve">average grade – ordered the output by the </w:t>
      </w:r>
      <w:r w:rsidR="00492674">
        <w:rPr>
          <w:b/>
        </w:rPr>
        <w:t>students' name</w:t>
      </w:r>
      <w:r w:rsidRPr="002E0C27">
        <w:rPr>
          <w:b/>
        </w:rPr>
        <w:t>s</w:t>
      </w:r>
      <w:r w:rsidRPr="002E0C27">
        <w:t>.</w:t>
      </w:r>
    </w:p>
    <w:p w14:paraId="50EA61B1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Input</w:t>
      </w:r>
    </w:p>
    <w:p w14:paraId="4AB29559" w14:textId="5F5F058E" w:rsidR="002E0C27" w:rsidRPr="002E0C27" w:rsidRDefault="002E0C27" w:rsidP="002E0C27">
      <w:pPr>
        <w:rPr>
          <w:b/>
          <w:lang w:val="bg-BG"/>
        </w:rPr>
      </w:pPr>
      <w:r w:rsidRPr="002E0C27">
        <w:t xml:space="preserve">On the first line </w:t>
      </w:r>
      <w:r w:rsidRPr="002E0C27">
        <w:rPr>
          <w:b/>
        </w:rPr>
        <w:t xml:space="preserve">N </w:t>
      </w:r>
      <w:r w:rsidRPr="002E0C27">
        <w:t>– the number of students, then on the next</w:t>
      </w:r>
      <w:r w:rsidR="00492674">
        <w:t>,</w:t>
      </w:r>
      <w:r w:rsidRPr="002E0C27">
        <w:t xml:space="preserve"> </w:t>
      </w:r>
      <w:r w:rsidRPr="002E0C27">
        <w:rPr>
          <w:b/>
        </w:rPr>
        <w:t xml:space="preserve">N </w:t>
      </w:r>
      <w:r w:rsidRPr="002E0C27">
        <w:t>lines student name with grade.</w:t>
      </w:r>
    </w:p>
    <w:p w14:paraId="40184D33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TableGrid"/>
        <w:tblW w:w="6743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920"/>
        <w:gridCol w:w="4823"/>
      </w:tblGrid>
      <w:tr w:rsidR="002E0C27" w:rsidRPr="002E0C27" w14:paraId="5E8896B6" w14:textId="77777777" w:rsidTr="0095500D">
        <w:trPr>
          <w:trHeight w:val="354"/>
        </w:trPr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567D82" w14:textId="77777777" w:rsidR="002E0C27" w:rsidRPr="002E0C27" w:rsidRDefault="002E0C27" w:rsidP="0095500D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19D837" w14:textId="77777777" w:rsidR="002E0C27" w:rsidRPr="002E0C27" w:rsidRDefault="002E0C27" w:rsidP="0095500D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1BFAF397" w14:textId="77777777" w:rsidTr="00F378C5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EB0F3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7</w:t>
            </w:r>
          </w:p>
          <w:p w14:paraId="44C72BF3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Stephan 5.20</w:t>
            </w:r>
          </w:p>
          <w:p w14:paraId="27EDE2AB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 5.50</w:t>
            </w:r>
          </w:p>
          <w:p w14:paraId="6C1D8858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Stephan 3.20</w:t>
            </w:r>
          </w:p>
          <w:p w14:paraId="44048A16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 2.50</w:t>
            </w:r>
          </w:p>
          <w:p w14:paraId="7D323A0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2.00</w:t>
            </w:r>
          </w:p>
          <w:p w14:paraId="0AE99FD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 3.46</w:t>
            </w:r>
          </w:p>
          <w:p w14:paraId="4DF74D19" w14:textId="3FA61861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3.00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C17568" w14:textId="77777777" w:rsidR="00826235" w:rsidRPr="00826235" w:rsidRDefault="00826235" w:rsidP="00826235">
            <w:pPr>
              <w:spacing w:before="0" w:after="0"/>
              <w:rPr>
                <w:rFonts w:ascii="Consolas" w:hAnsi="Consolas"/>
                <w:noProof/>
              </w:rPr>
            </w:pPr>
            <w:r w:rsidRPr="00826235">
              <w:rPr>
                <w:rFonts w:ascii="Consolas" w:hAnsi="Consolas"/>
                <w:noProof/>
              </w:rPr>
              <w:t>Alex -&gt; 2.00 3.00 (avg: 2.50)</w:t>
            </w:r>
          </w:p>
          <w:p w14:paraId="1BC2000F" w14:textId="77777777" w:rsidR="00826235" w:rsidRPr="00826235" w:rsidRDefault="00826235" w:rsidP="00826235">
            <w:pPr>
              <w:spacing w:before="0" w:after="0"/>
              <w:rPr>
                <w:rFonts w:ascii="Consolas" w:hAnsi="Consolas"/>
                <w:noProof/>
              </w:rPr>
            </w:pPr>
            <w:r w:rsidRPr="00826235">
              <w:rPr>
                <w:rFonts w:ascii="Consolas" w:hAnsi="Consolas"/>
                <w:noProof/>
              </w:rPr>
              <w:t>Maria -&gt; 5.50 2.50 3.46 (avg: 3.82)</w:t>
            </w:r>
          </w:p>
          <w:p w14:paraId="49A00C0C" w14:textId="7C88FACA" w:rsidR="002E0C27" w:rsidRPr="00826235" w:rsidRDefault="00826235" w:rsidP="0082623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26235">
              <w:rPr>
                <w:rFonts w:ascii="Consolas" w:hAnsi="Consolas"/>
                <w:noProof/>
              </w:rPr>
              <w:t>Stephan -&gt; 5.20 3.20 (avg: 4.20)</w:t>
            </w:r>
          </w:p>
        </w:tc>
      </w:tr>
      <w:tr w:rsidR="002E0C27" w:rsidRPr="002E0C27" w14:paraId="32BA23EC" w14:textId="77777777" w:rsidTr="00F378C5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F94C17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lastRenderedPageBreak/>
              <w:t>4</w:t>
            </w:r>
          </w:p>
          <w:p w14:paraId="67E8E7E5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4.50</w:t>
            </w:r>
          </w:p>
          <w:p w14:paraId="6D15185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3.00</w:t>
            </w:r>
          </w:p>
          <w:p w14:paraId="5D541E91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5.00</w:t>
            </w:r>
          </w:p>
          <w:p w14:paraId="661F7B76" w14:textId="7F2593D6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3.66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75B0D" w14:textId="368C273B" w:rsidR="007E3E91" w:rsidRPr="007E3E91" w:rsidRDefault="00826235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Alex -&gt; 4.50 5.00 (avg: 4.75)</w:t>
            </w:r>
            <w:r>
              <w:rPr>
                <w:rFonts w:ascii="Consolas" w:hAnsi="Consolas" w:cs="Consolas"/>
                <w:noProof/>
              </w:rPr>
              <w:br/>
            </w:r>
            <w:r w:rsidR="007E3E91" w:rsidRPr="007E3E91">
              <w:rPr>
                <w:rFonts w:ascii="Consolas" w:hAnsi="Consolas" w:cs="Consolas"/>
                <w:noProof/>
              </w:rPr>
              <w:t>Peter -&gt; 3.00 3.66 (avg: 3.33)</w:t>
            </w:r>
          </w:p>
          <w:p w14:paraId="32C46096" w14:textId="612A403E" w:rsidR="002E0C27" w:rsidRPr="002E0C27" w:rsidRDefault="002E0C27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</w:p>
        </w:tc>
      </w:tr>
      <w:tr w:rsidR="002E0C27" w:rsidRPr="002E0C27" w14:paraId="2A7CAD8C" w14:textId="77777777" w:rsidTr="00F378C5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DCBB2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5</w:t>
            </w:r>
          </w:p>
          <w:p w14:paraId="589C712F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 6.00</w:t>
            </w:r>
          </w:p>
          <w:p w14:paraId="04AF0C4B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 5.50</w:t>
            </w:r>
          </w:p>
          <w:p w14:paraId="4A774228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 6.00</w:t>
            </w:r>
          </w:p>
          <w:p w14:paraId="5C31D91D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4.40</w:t>
            </w:r>
          </w:p>
          <w:p w14:paraId="7F630C8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3.30</w:t>
            </w:r>
          </w:p>
          <w:p w14:paraId="0DA90EFC" w14:textId="15E516A0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4.50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5C78B" w14:textId="77777777" w:rsidR="00826235" w:rsidRPr="007E3E91" w:rsidRDefault="00826235" w:rsidP="00826235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Alex -&gt; 4.40 (avg: 4.40)</w:t>
            </w:r>
          </w:p>
          <w:p w14:paraId="4FC4FDCA" w14:textId="77777777" w:rsidR="007E3E91" w:rsidRPr="007E3E91" w:rsidRDefault="007E3E91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George -&gt; 6.00 5.50 6.00 (avg: 5.83)</w:t>
            </w:r>
          </w:p>
          <w:p w14:paraId="7FDF0982" w14:textId="3268D46B" w:rsidR="002E0C27" w:rsidRPr="002E0C27" w:rsidRDefault="007E3E91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Peter -&gt; 3.30 (avg: 3.30)</w:t>
            </w:r>
          </w:p>
        </w:tc>
      </w:tr>
    </w:tbl>
    <w:p w14:paraId="0C1AAE4D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69D7CA9" w14:textId="6AD13E6B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Use a </w:t>
      </w:r>
      <w:r w:rsidRPr="002E0C27">
        <w:rPr>
          <w:b/>
          <w:noProof/>
        </w:rPr>
        <w:t>TreeMap</w:t>
      </w:r>
      <w:r w:rsidRPr="002E0C27">
        <w:rPr>
          <w:noProof/>
        </w:rPr>
        <w:t xml:space="preserve"> (</w:t>
      </w:r>
      <w:r w:rsidRPr="002E0C27">
        <w:rPr>
          <w:rStyle w:val="CodeChar"/>
        </w:rPr>
        <w:t>String</w:t>
      </w:r>
      <w:r w:rsidRPr="002E0C27">
        <w:rPr>
          <w:noProof/>
        </w:rPr>
        <w:t xml:space="preserve"> </w:t>
      </w:r>
      <w:r w:rsidR="001D5CD8">
        <w:rPr>
          <w:noProof/>
        </w:rPr>
        <w:t>-&gt;</w:t>
      </w:r>
      <w:r w:rsidRPr="002E0C27">
        <w:rPr>
          <w:noProof/>
        </w:rPr>
        <w:t xml:space="preserve"> </w:t>
      </w:r>
      <w:r w:rsidRPr="002E0C27">
        <w:rPr>
          <w:rStyle w:val="CodeChar"/>
        </w:rPr>
        <w:t>ArrayList&lt;Double&gt;</w:t>
      </w:r>
      <w:r w:rsidR="00413BDF">
        <w:t>).</w:t>
      </w:r>
    </w:p>
    <w:p w14:paraId="12C4648C" w14:textId="322BF51F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Check if the name </w:t>
      </w:r>
      <w:r w:rsidRPr="002E0C27">
        <w:rPr>
          <w:b/>
        </w:rPr>
        <w:t>exists</w:t>
      </w:r>
      <w:r w:rsidRPr="002E0C27">
        <w:t xml:space="preserve"> before adding the grade. If it doesn</w:t>
      </w:r>
      <w:r w:rsidR="00492674">
        <w:t>'</w:t>
      </w:r>
      <w:r w:rsidRPr="002E0C27">
        <w:t>t, add it to the map.</w:t>
      </w:r>
    </w:p>
    <w:p w14:paraId="1351F9CC" w14:textId="77777777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Pass through all </w:t>
      </w:r>
      <w:r w:rsidRPr="002E0C27">
        <w:rPr>
          <w:b/>
        </w:rPr>
        <w:t>key-value pairs</w:t>
      </w:r>
      <w:r w:rsidRPr="002E0C27">
        <w:t xml:space="preserve"> in the map and print the results. </w:t>
      </w:r>
    </w:p>
    <w:p w14:paraId="4AE8BDA8" w14:textId="2B8F7C08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Think of </w:t>
      </w:r>
      <w:r w:rsidR="001D5CD8">
        <w:t xml:space="preserve">a </w:t>
      </w:r>
      <w:r w:rsidRPr="002E0C27">
        <w:t>way to get the average grades for each student.</w:t>
      </w:r>
    </w:p>
    <w:p w14:paraId="5DC0B8DC" w14:textId="1C5F10BB" w:rsidR="002E0C27" w:rsidRPr="002E0C27" w:rsidRDefault="002E0C27" w:rsidP="00A64163">
      <w:pPr>
        <w:pStyle w:val="ListParagraph"/>
        <w:numPr>
          <w:ilvl w:val="0"/>
          <w:numId w:val="7"/>
        </w:numPr>
        <w:rPr>
          <w:lang w:val="bg-BG"/>
        </w:rPr>
      </w:pPr>
      <w:r w:rsidRPr="002E0C27">
        <w:t xml:space="preserve">You can do that with an ordinary loop or with </w:t>
      </w:r>
      <w:r w:rsidRPr="002E0C27">
        <w:rPr>
          <w:b/>
        </w:rPr>
        <w:t xml:space="preserve">Stream </w:t>
      </w:r>
      <w:r w:rsidRPr="002E0C27">
        <w:rPr>
          <w:b/>
          <w:noProof/>
        </w:rPr>
        <w:t>API</w:t>
      </w:r>
      <w:r w:rsidR="00413BDF">
        <w:rPr>
          <w:b/>
          <w:noProof/>
        </w:rPr>
        <w:t>.</w:t>
      </w:r>
    </w:p>
    <w:p w14:paraId="4580C02A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Product Shop</w:t>
      </w:r>
    </w:p>
    <w:p w14:paraId="7758E8D7" w14:textId="3F09CA73" w:rsidR="002E0C27" w:rsidRPr="002E0C27" w:rsidRDefault="002E0C27" w:rsidP="002E0C27">
      <w:pPr>
        <w:rPr>
          <w:lang w:val="bg-BG"/>
        </w:rPr>
      </w:pPr>
      <w:r w:rsidRPr="002E0C27">
        <w:t>Write a program that prints information about food shops in Sofia and the products they store. Until the "</w:t>
      </w:r>
      <w:r w:rsidRPr="002E0C27">
        <w:rPr>
          <w:rStyle w:val="CodeChar"/>
        </w:rPr>
        <w:t>Revision</w:t>
      </w:r>
      <w:r w:rsidRPr="002E0C27">
        <w:t xml:space="preserve">" command you will receive an input in the format: 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2E0C27">
        <w:rPr>
          <w:rStyle w:val="CodeChar"/>
        </w:rPr>
        <w:t>{shop}, {product}, {price}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="001D5CD8">
        <w:rPr>
          <w:rStyle w:val="CodeChar"/>
          <w:rFonts w:asciiTheme="minorHAnsi" w:hAnsiTheme="minorHAnsi" w:cstheme="minorHAnsi"/>
          <w:b w:val="0"/>
        </w:rPr>
        <w:t>.</w:t>
      </w:r>
    </w:p>
    <w:p w14:paraId="28E97B4A" w14:textId="08F4DDD3" w:rsidR="002E0C27" w:rsidRPr="002E0C27" w:rsidRDefault="00B01C53" w:rsidP="002E0C27">
      <w:pPr>
        <w:rPr>
          <w:lang w:val="bg-BG"/>
        </w:rPr>
      </w:pPr>
      <w:r w:rsidRPr="00B01C53">
        <w:t xml:space="preserve">Keep in mind that if you get a store that already </w:t>
      </w:r>
      <w:r>
        <w:t>exists</w:t>
      </w:r>
      <w:r w:rsidR="00492674">
        <w:t xml:space="preserve">, </w:t>
      </w:r>
      <w:r w:rsidRPr="00B01C53">
        <w:t xml:space="preserve">you </w:t>
      </w:r>
      <w:r w:rsidR="00492674">
        <w:t>must gather product information</w:t>
      </w:r>
      <w:r w:rsidRPr="00B01C53">
        <w:t>.</w:t>
      </w:r>
    </w:p>
    <w:p w14:paraId="202B910A" w14:textId="77777777" w:rsidR="002E0C27" w:rsidRPr="002E0C27" w:rsidRDefault="002E0C27" w:rsidP="002E0C27">
      <w:pPr>
        <w:rPr>
          <w:lang w:val="bg-BG"/>
        </w:rPr>
      </w:pPr>
      <w:r w:rsidRPr="002E0C27">
        <w:t>Your output must be ordered by shop name and must be in the format:</w:t>
      </w:r>
    </w:p>
    <w:p w14:paraId="4267E73A" w14:textId="722E7DFD" w:rsidR="002E0C27" w:rsidRPr="002E0C27" w:rsidRDefault="008C6B47" w:rsidP="002E0C27">
      <w:pPr>
        <w:pStyle w:val="Code"/>
        <w:rPr>
          <w:lang w:val="bg-BG"/>
        </w:rPr>
      </w:pPr>
      <w:r w:rsidRPr="001D5CD8">
        <w:rPr>
          <w:rStyle w:val="CodeChar"/>
          <w:rFonts w:asciiTheme="minorHAnsi" w:hAnsiTheme="minorHAnsi" w:cstheme="minorHAnsi"/>
        </w:rPr>
        <w:t>"</w:t>
      </w:r>
      <w:r w:rsidR="002E0C27" w:rsidRPr="002E0C27">
        <w:t>{shop}-&gt;</w:t>
      </w:r>
    </w:p>
    <w:p w14:paraId="271E778F" w14:textId="79012369" w:rsidR="002E0C27" w:rsidRPr="002E0C27" w:rsidRDefault="002E0C27" w:rsidP="002E0C27">
      <w:pPr>
        <w:pStyle w:val="Code"/>
        <w:rPr>
          <w:lang w:val="bg-BG"/>
        </w:rPr>
      </w:pPr>
      <w:r w:rsidRPr="002E0C27">
        <w:t>Product: {product}, Price: {price}</w:t>
      </w:r>
      <w:r w:rsidR="008C6B47" w:rsidRPr="001D5CD8">
        <w:rPr>
          <w:rStyle w:val="CodeChar"/>
          <w:rFonts w:asciiTheme="minorHAnsi" w:hAnsiTheme="minorHAnsi" w:cstheme="minorHAnsi"/>
        </w:rPr>
        <w:t>"</w:t>
      </w:r>
    </w:p>
    <w:p w14:paraId="56DD7A78" w14:textId="2E870086" w:rsidR="002E0C27" w:rsidRPr="00413BDF" w:rsidRDefault="002E0C27" w:rsidP="002E0C27">
      <w:pPr>
        <w:pStyle w:val="Code"/>
        <w:rPr>
          <w:rFonts w:asciiTheme="minorHAnsi" w:hAnsiTheme="minorHAnsi" w:cstheme="minorHAnsi"/>
          <w:b w:val="0"/>
          <w:lang w:val="bg-BG"/>
        </w:rPr>
      </w:pPr>
      <w:r w:rsidRPr="00413BDF">
        <w:rPr>
          <w:rFonts w:asciiTheme="minorHAnsi" w:hAnsiTheme="minorHAnsi" w:cstheme="minorHAnsi"/>
          <w:b w:val="0"/>
        </w:rPr>
        <w:t xml:space="preserve">The price should be </w:t>
      </w:r>
      <w:r w:rsidR="00492674">
        <w:rPr>
          <w:rFonts w:asciiTheme="minorHAnsi" w:hAnsiTheme="minorHAnsi" w:cstheme="minorHAnsi"/>
          <w:b w:val="0"/>
        </w:rPr>
        <w:t>formatted</w:t>
      </w:r>
      <w:r w:rsidRPr="00413BDF">
        <w:rPr>
          <w:rFonts w:asciiTheme="minorHAnsi" w:hAnsiTheme="minorHAnsi" w:cstheme="minorHAnsi"/>
          <w:b w:val="0"/>
        </w:rPr>
        <w:t xml:space="preserve"> to </w:t>
      </w:r>
      <w:r w:rsidRPr="00413BDF">
        <w:rPr>
          <w:rFonts w:asciiTheme="minorHAnsi" w:hAnsiTheme="minorHAnsi" w:cstheme="minorHAnsi"/>
        </w:rPr>
        <w:t>one digit</w:t>
      </w:r>
      <w:r w:rsidRPr="00413BDF">
        <w:rPr>
          <w:rFonts w:asciiTheme="minorHAnsi" w:hAnsiTheme="minorHAnsi" w:cstheme="minorHAnsi"/>
          <w:b w:val="0"/>
        </w:rPr>
        <w:t xml:space="preserve"> after the decimal point.</w:t>
      </w:r>
    </w:p>
    <w:p w14:paraId="09B03F6A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TableGrid"/>
        <w:tblW w:w="7952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129"/>
        <w:gridCol w:w="4823"/>
      </w:tblGrid>
      <w:tr w:rsidR="002E0C27" w:rsidRPr="002E0C27" w14:paraId="794DF9A6" w14:textId="77777777" w:rsidTr="00413BDF">
        <w:trPr>
          <w:trHeight w:val="308"/>
        </w:trPr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97D759D" w14:textId="77777777" w:rsidR="002E0C27" w:rsidRPr="002E0C27" w:rsidRDefault="002E0C27" w:rsidP="00413BDF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D15D309" w14:textId="77777777" w:rsidR="002E0C27" w:rsidRPr="002E0C27" w:rsidRDefault="002E0C27" w:rsidP="00413BDF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50995E60" w14:textId="77777777" w:rsidTr="00C715B6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DB7D1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lidl, peach, 1.20</w:t>
            </w:r>
          </w:p>
          <w:p w14:paraId="3AD191B6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lidl, juice, 2.30</w:t>
            </w:r>
          </w:p>
          <w:p w14:paraId="14CFC338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fantastico, apple, 1.20</w:t>
            </w:r>
          </w:p>
          <w:p w14:paraId="0180F57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kaufland, banana, 1.10</w:t>
            </w:r>
          </w:p>
          <w:p w14:paraId="4B569473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fantastico, grape, 2.20</w:t>
            </w:r>
          </w:p>
          <w:p w14:paraId="451BC8BE" w14:textId="5389EA07" w:rsidR="002E0C27" w:rsidRPr="002E0C27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0321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fantastico-&gt;</w:t>
            </w:r>
          </w:p>
          <w:p w14:paraId="21AF95FF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apple, Price: 1.2</w:t>
            </w:r>
          </w:p>
          <w:p w14:paraId="681A1D18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grape, Price: 2.2</w:t>
            </w:r>
          </w:p>
          <w:p w14:paraId="4CDB0A2B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kaufland-&gt;</w:t>
            </w:r>
          </w:p>
          <w:p w14:paraId="0A21F568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banana, Price: 1.1</w:t>
            </w:r>
          </w:p>
          <w:p w14:paraId="53D04BD4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lidl-&gt;</w:t>
            </w:r>
          </w:p>
          <w:p w14:paraId="78F9F4E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peach, Price: 1.2</w:t>
            </w:r>
          </w:p>
          <w:p w14:paraId="4268FC07" w14:textId="28364466" w:rsidR="002E0C27" w:rsidRPr="002E0C27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juice, Price: 2.3</w:t>
            </w:r>
          </w:p>
        </w:tc>
      </w:tr>
      <w:tr w:rsidR="002E0C27" w:rsidRPr="002E0C27" w14:paraId="25B9FFE9" w14:textId="77777777" w:rsidTr="00C715B6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28EAC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tmarket, peanuts, 2.20</w:t>
            </w:r>
          </w:p>
          <w:p w14:paraId="55D82B4F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GoGrill, meatballs, 3.30</w:t>
            </w:r>
          </w:p>
          <w:p w14:paraId="610252D5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GoGrill, HotDog, 1.40</w:t>
            </w:r>
          </w:p>
          <w:p w14:paraId="3130AD1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tmarket, sweets, 2.20</w:t>
            </w:r>
          </w:p>
          <w:p w14:paraId="495F09B6" w14:textId="336E156A" w:rsidR="002E0C27" w:rsidRPr="002E0C27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2B76B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GoGrill-&gt;</w:t>
            </w:r>
          </w:p>
          <w:p w14:paraId="7EF35949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meatballs, Price: 3.3</w:t>
            </w:r>
          </w:p>
          <w:p w14:paraId="58B5486B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HotDog, Price: 1.4</w:t>
            </w:r>
          </w:p>
          <w:p w14:paraId="3DA8174C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tmarket-&gt;</w:t>
            </w:r>
          </w:p>
          <w:p w14:paraId="7492A40F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peanuts, Price: 2.2</w:t>
            </w:r>
          </w:p>
          <w:p w14:paraId="737334B5" w14:textId="38ACD168" w:rsidR="002E0C27" w:rsidRPr="002E0C27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sweets, Price: 2.2</w:t>
            </w:r>
          </w:p>
        </w:tc>
      </w:tr>
    </w:tbl>
    <w:p w14:paraId="6B9B66BB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lastRenderedPageBreak/>
        <w:t>Cities by Continent and Country</w:t>
      </w:r>
    </w:p>
    <w:p w14:paraId="43C11303" w14:textId="412F4DBF" w:rsidR="002E0C27" w:rsidRPr="002E0C27" w:rsidRDefault="002E0C27" w:rsidP="002E0C27">
      <w:pPr>
        <w:rPr>
          <w:b/>
          <w:lang w:val="bg-BG"/>
        </w:rPr>
      </w:pPr>
      <w:r w:rsidRPr="002E0C27">
        <w:t xml:space="preserve">Write a program to read </w:t>
      </w:r>
      <w:r w:rsidRPr="002E0C27">
        <w:rPr>
          <w:b/>
        </w:rPr>
        <w:t>continents</w:t>
      </w:r>
      <w:r w:rsidRPr="002E0C27">
        <w:t xml:space="preserve">, </w:t>
      </w:r>
      <w:r w:rsidRPr="002E0C27">
        <w:rPr>
          <w:b/>
        </w:rPr>
        <w:t>countries</w:t>
      </w:r>
      <w:r w:rsidR="001D5CD8">
        <w:rPr>
          <w:b/>
        </w:rPr>
        <w:t>,</w:t>
      </w:r>
      <w:r w:rsidRPr="002E0C27">
        <w:t xml:space="preserve"> and their </w:t>
      </w:r>
      <w:r w:rsidRPr="002E0C27">
        <w:rPr>
          <w:b/>
        </w:rPr>
        <w:t>cities</w:t>
      </w:r>
      <w:r w:rsidRPr="002E0C27">
        <w:t xml:space="preserve"> put them </w:t>
      </w:r>
      <w:r w:rsidR="003C164A">
        <w:t>o</w:t>
      </w:r>
      <w:r w:rsidRPr="002E0C27">
        <w:t xml:space="preserve">n a </w:t>
      </w:r>
      <w:r w:rsidRPr="002E0C27">
        <w:rPr>
          <w:b/>
        </w:rPr>
        <w:t>nested map</w:t>
      </w:r>
      <w:r w:rsidR="001D5CD8">
        <w:rPr>
          <w:b/>
        </w:rPr>
        <w:t>,</w:t>
      </w:r>
      <w:r w:rsidRPr="002E0C27">
        <w:t xml:space="preserve"> and </w:t>
      </w:r>
      <w:r w:rsidRPr="002E0C27">
        <w:rPr>
          <w:b/>
        </w:rPr>
        <w:t>print</w:t>
      </w:r>
      <w:r w:rsidRPr="002E0C27">
        <w:t xml:space="preserve"> them in the order of </w:t>
      </w:r>
      <w:r w:rsidR="001D5CD8">
        <w:t>the</w:t>
      </w:r>
      <w:r w:rsidR="003C164A">
        <w:t>ir</w:t>
      </w:r>
      <w:r w:rsidR="001D5CD8">
        <w:t xml:space="preserve"> </w:t>
      </w:r>
      <w:r w:rsidRPr="002E0C27">
        <w:t>first appearance.</w:t>
      </w:r>
    </w:p>
    <w:p w14:paraId="61033653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TableGrid"/>
        <w:tblW w:w="7952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129"/>
        <w:gridCol w:w="4823"/>
      </w:tblGrid>
      <w:tr w:rsidR="002E0C27" w:rsidRPr="002E0C27" w14:paraId="1A8335BD" w14:textId="77777777" w:rsidTr="00B01C53">
        <w:trPr>
          <w:trHeight w:val="466"/>
        </w:trPr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47FEFE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0E453F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032981BE" w14:textId="77777777" w:rsidTr="00F378C5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161D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9</w:t>
            </w:r>
          </w:p>
          <w:p w14:paraId="4E022D59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Bulgaria Sofia</w:t>
            </w:r>
          </w:p>
          <w:p w14:paraId="44927F6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China Beijing</w:t>
            </w:r>
          </w:p>
          <w:p w14:paraId="432F7F7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Japan Tokyo</w:t>
            </w:r>
          </w:p>
          <w:p w14:paraId="1039F6A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Poland Warsaw</w:t>
            </w:r>
          </w:p>
          <w:p w14:paraId="1AB78F1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Germany Berlin</w:t>
            </w:r>
          </w:p>
          <w:p w14:paraId="0EF9A1A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Poland Poznan</w:t>
            </w:r>
          </w:p>
          <w:p w14:paraId="19BB48E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Bulgaria Plovdiv</w:t>
            </w:r>
          </w:p>
          <w:p w14:paraId="40E8997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frica Nigeria Abuja</w:t>
            </w:r>
          </w:p>
          <w:p w14:paraId="3654320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Asia China Shanghai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F7761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:</w:t>
            </w:r>
          </w:p>
          <w:p w14:paraId="0763995C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Bulgaria -&gt; Sofia, Plovdiv</w:t>
            </w:r>
          </w:p>
          <w:p w14:paraId="12FF1F1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Poland -&gt; Warsaw, Poznan</w:t>
            </w:r>
          </w:p>
          <w:p w14:paraId="60585F7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Germany -&gt; Berlin</w:t>
            </w:r>
          </w:p>
          <w:p w14:paraId="3953353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:</w:t>
            </w:r>
          </w:p>
          <w:p w14:paraId="482D68C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China -&gt; Beijing, Shanghai</w:t>
            </w:r>
          </w:p>
          <w:p w14:paraId="1119866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Japan -&gt; Tokyo</w:t>
            </w:r>
          </w:p>
          <w:p w14:paraId="1B466E7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frica:</w:t>
            </w:r>
          </w:p>
          <w:p w14:paraId="7808C2E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Nigeria -&gt; Abuja</w:t>
            </w:r>
          </w:p>
        </w:tc>
      </w:tr>
      <w:tr w:rsidR="002E0C27" w:rsidRPr="002E0C27" w14:paraId="4972309E" w14:textId="77777777" w:rsidTr="00F378C5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3127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</w:t>
            </w:r>
          </w:p>
          <w:p w14:paraId="75C935A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Germany Berlin</w:t>
            </w:r>
          </w:p>
          <w:p w14:paraId="431C3C42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Bulgaria Varna</w:t>
            </w:r>
          </w:p>
          <w:p w14:paraId="2D407BB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Africa Egypt Cairo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780EA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Europe:</w:t>
            </w:r>
          </w:p>
          <w:p w14:paraId="6F794B86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Germany -&gt; Berlin</w:t>
            </w:r>
          </w:p>
          <w:p w14:paraId="1B534E91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Bulgaria -&gt; Varna</w:t>
            </w:r>
          </w:p>
          <w:p w14:paraId="65F9BFF4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Africa:</w:t>
            </w:r>
          </w:p>
          <w:p w14:paraId="3945E515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Egypt -&gt; Cairo</w:t>
            </w:r>
          </w:p>
        </w:tc>
      </w:tr>
      <w:tr w:rsidR="002E0C27" w:rsidRPr="002E0C27" w14:paraId="2A879D54" w14:textId="77777777" w:rsidTr="00F378C5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BFFD02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8</w:t>
            </w:r>
          </w:p>
          <w:p w14:paraId="2C5A06E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frica Somalia Mogadishu</w:t>
            </w:r>
          </w:p>
          <w:p w14:paraId="14C68E5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India Mumbai</w:t>
            </w:r>
          </w:p>
          <w:p w14:paraId="204FD76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India Delhi</w:t>
            </w:r>
          </w:p>
          <w:p w14:paraId="320779E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France Paris</w:t>
            </w:r>
          </w:p>
          <w:p w14:paraId="63DCC445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India Nagpur</w:t>
            </w:r>
          </w:p>
          <w:p w14:paraId="27628919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Germany Hamburg</w:t>
            </w:r>
          </w:p>
          <w:p w14:paraId="0A324B7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Poland Gdansk</w:t>
            </w:r>
          </w:p>
          <w:p w14:paraId="4686D83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Europe Germany Danzig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1C611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Africa:</w:t>
            </w:r>
          </w:p>
          <w:p w14:paraId="30B85F55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Somalia -&gt; Mogadishu</w:t>
            </w:r>
          </w:p>
          <w:p w14:paraId="2C2DFB99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Asia:</w:t>
            </w:r>
          </w:p>
          <w:p w14:paraId="7B19ED80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India -&gt; Mumbai, Delhi, Nagpur</w:t>
            </w:r>
          </w:p>
          <w:p w14:paraId="2CB94E4C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Europe:</w:t>
            </w:r>
          </w:p>
          <w:p w14:paraId="5BFD8AC1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France -&gt; Paris</w:t>
            </w:r>
          </w:p>
          <w:p w14:paraId="28C10374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Germany -&gt; Hamburg, Danzig</w:t>
            </w:r>
          </w:p>
          <w:p w14:paraId="0FAE3DDA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Poland -&gt; Gdansk</w:t>
            </w:r>
          </w:p>
        </w:tc>
      </w:tr>
    </w:tbl>
    <w:p w14:paraId="2FAB5DC8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5C399952" w14:textId="241D04ED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Use a </w:t>
      </w:r>
      <w:r w:rsidRPr="002E0C27">
        <w:rPr>
          <w:b/>
        </w:rPr>
        <w:t>nested</w:t>
      </w:r>
      <w:r w:rsidRPr="002E0C27">
        <w:t xml:space="preserve"> </w:t>
      </w:r>
      <w:r w:rsidRPr="002E0C27">
        <w:rPr>
          <w:b/>
        </w:rPr>
        <w:t>Map</w:t>
      </w:r>
      <w:r w:rsidRPr="002E0C27">
        <w:t xml:space="preserve"> </w:t>
      </w:r>
      <w:r w:rsidRPr="002E0C27">
        <w:rPr>
          <w:noProof/>
        </w:rPr>
        <w:t>(</w:t>
      </w:r>
      <w:r w:rsidRPr="002E0C27">
        <w:rPr>
          <w:rStyle w:val="CodeChar"/>
        </w:rPr>
        <w:t>String</w:t>
      </w:r>
      <w:r w:rsidRPr="002E0C27">
        <w:rPr>
          <w:noProof/>
        </w:rPr>
        <w:t xml:space="preserve"> </w:t>
      </w:r>
      <w:r w:rsidR="001D5CD8" w:rsidRPr="001D5CD8">
        <w:rPr>
          <w:b/>
          <w:noProof/>
        </w:rPr>
        <w:t>-&gt;</w:t>
      </w:r>
      <w:r w:rsidRPr="002E0C27">
        <w:rPr>
          <w:noProof/>
        </w:rPr>
        <w:t xml:space="preserve"> (</w:t>
      </w:r>
      <w:r w:rsidRPr="002E0C27">
        <w:rPr>
          <w:rStyle w:val="CodeChar"/>
        </w:rPr>
        <w:t>Map</w:t>
      </w:r>
      <w:r w:rsidR="001D5CD8">
        <w:rPr>
          <w:rStyle w:val="CodeChar"/>
        </w:rPr>
        <w:t xml:space="preserve"> -&gt;</w:t>
      </w:r>
      <w:r w:rsidRPr="002E0C27">
        <w:rPr>
          <w:rStyle w:val="CodeChar"/>
        </w:rPr>
        <w:t xml:space="preserve"> ArrayList&lt;String&gt;)</w:t>
      </w:r>
      <w:r w:rsidRPr="002E0C27">
        <w:t xml:space="preserve">) </w:t>
      </w:r>
      <w:r w:rsidR="008C6B47">
        <w:t>.</w:t>
      </w:r>
    </w:p>
    <w:p w14:paraId="28BBCC90" w14:textId="2906E105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Check if the continent </w:t>
      </w:r>
      <w:r w:rsidRPr="002E0C27">
        <w:rPr>
          <w:b/>
        </w:rPr>
        <w:t>exists</w:t>
      </w:r>
      <w:r w:rsidRPr="002E0C27">
        <w:t xml:space="preserve"> before adding the country. If it doesn</w:t>
      </w:r>
      <w:r w:rsidR="00492674">
        <w:t>'</w:t>
      </w:r>
      <w:r w:rsidRPr="002E0C27">
        <w:t xml:space="preserve">t, </w:t>
      </w:r>
      <w:r w:rsidRPr="002E0C27">
        <w:rPr>
          <w:b/>
        </w:rPr>
        <w:t>add</w:t>
      </w:r>
      <w:r w:rsidRPr="002E0C27">
        <w:t xml:space="preserve"> it to the dictionary.</w:t>
      </w:r>
    </w:p>
    <w:p w14:paraId="47A367C2" w14:textId="4EC66EA1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Check if the country </w:t>
      </w:r>
      <w:r w:rsidRPr="002E0C27">
        <w:rPr>
          <w:b/>
        </w:rPr>
        <w:t>exists</w:t>
      </w:r>
      <w:r w:rsidRPr="002E0C27">
        <w:t xml:space="preserve"> before </w:t>
      </w:r>
      <w:r w:rsidRPr="002E0C27">
        <w:rPr>
          <w:b/>
        </w:rPr>
        <w:t>adding</w:t>
      </w:r>
      <w:r w:rsidRPr="002E0C27">
        <w:t xml:space="preserve"> the city. If it doesn</w:t>
      </w:r>
      <w:r w:rsidR="00492674">
        <w:t>'</w:t>
      </w:r>
      <w:r w:rsidRPr="002E0C27">
        <w:t>t, add it to the dictionary.</w:t>
      </w:r>
    </w:p>
    <w:p w14:paraId="62D06733" w14:textId="77777777" w:rsidR="002E0C27" w:rsidRPr="002E0C27" w:rsidRDefault="002E0C27" w:rsidP="002E0C27">
      <w:pPr>
        <w:rPr>
          <w:lang w:val="bg-BG"/>
        </w:rPr>
      </w:pPr>
      <w:r w:rsidRPr="002E0C27">
        <w:rPr>
          <w:noProof/>
          <w:lang w:val="bg-BG" w:eastAsia="bg-BG"/>
        </w:rPr>
        <w:lastRenderedPageBreak/>
        <w:drawing>
          <wp:inline distT="0" distB="0" distL="0" distR="0" wp14:anchorId="1B57C91A" wp14:editId="037B520F">
            <wp:extent cx="6798856" cy="2952750"/>
            <wp:effectExtent l="19050" t="19050" r="2159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05276" cy="29555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13F4AE" w14:textId="087FF764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Pass through all </w:t>
      </w:r>
      <w:r w:rsidRPr="002E0C27">
        <w:rPr>
          <w:b/>
        </w:rPr>
        <w:t>key-value pairs</w:t>
      </w:r>
      <w:r w:rsidRPr="002E0C27">
        <w:t xml:space="preserve"> in the Map and the values</w:t>
      </w:r>
      <w:r w:rsidR="00492674">
        <w:t>'</w:t>
      </w:r>
      <w:r w:rsidRPr="002E0C27">
        <w:t xml:space="preserve"> key-value pairs and print the results.</w:t>
      </w:r>
    </w:p>
    <w:p w14:paraId="489E994B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ind w:left="-142" w:firstLine="142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Academy Graduation</w:t>
      </w:r>
    </w:p>
    <w:p w14:paraId="076BA33F" w14:textId="77777777" w:rsidR="002E0C27" w:rsidRPr="002E0C27" w:rsidRDefault="002E0C27" w:rsidP="002E0C27">
      <w:pPr>
        <w:rPr>
          <w:lang w:val="bg-BG"/>
        </w:rPr>
      </w:pPr>
      <w:r w:rsidRPr="002E0C27">
        <w:t>Write a program that:</w:t>
      </w:r>
    </w:p>
    <w:p w14:paraId="476268ED" w14:textId="064D0B73" w:rsidR="002E0C27" w:rsidRPr="002E0C27" w:rsidRDefault="002E0C27" w:rsidP="00A64163">
      <w:pPr>
        <w:pStyle w:val="ListParagraph"/>
        <w:numPr>
          <w:ilvl w:val="0"/>
          <w:numId w:val="5"/>
        </w:numPr>
        <w:rPr>
          <w:lang w:val="bg-BG"/>
        </w:rPr>
      </w:pPr>
      <w:r w:rsidRPr="002E0C27">
        <w:t xml:space="preserve">Reads from console </w:t>
      </w:r>
      <w:r w:rsidRPr="002E0C27">
        <w:rPr>
          <w:b/>
        </w:rPr>
        <w:t>number</w:t>
      </w:r>
      <w:r w:rsidRPr="002E0C27">
        <w:t xml:space="preserve"> of students for a track</w:t>
      </w:r>
      <w:r w:rsidR="008C6B47">
        <w:rPr>
          <w:lang w:val="bg-BG"/>
        </w:rPr>
        <w:t>.</w:t>
      </w:r>
    </w:p>
    <w:p w14:paraId="2560190D" w14:textId="77777777" w:rsidR="002E0C27" w:rsidRPr="002E0C27" w:rsidRDefault="002E0C27" w:rsidP="00A64163">
      <w:pPr>
        <w:pStyle w:val="ListParagraph"/>
        <w:numPr>
          <w:ilvl w:val="0"/>
          <w:numId w:val="5"/>
        </w:numPr>
        <w:rPr>
          <w:lang w:val="bg-BG"/>
        </w:rPr>
      </w:pPr>
      <w:r w:rsidRPr="002E0C27">
        <w:t xml:space="preserve">Reads on </w:t>
      </w:r>
      <w:r w:rsidRPr="002E0C27">
        <w:rPr>
          <w:b/>
        </w:rPr>
        <w:t>pair of rows</w:t>
      </w:r>
      <w:r w:rsidRPr="002E0C27">
        <w:t>:</w:t>
      </w:r>
    </w:p>
    <w:p w14:paraId="72ADD01A" w14:textId="0C5D78AD" w:rsidR="002E0C27" w:rsidRPr="002E0C27" w:rsidRDefault="001D5CD8" w:rsidP="00A64163">
      <w:pPr>
        <w:pStyle w:val="ListParagraph"/>
        <w:numPr>
          <w:ilvl w:val="1"/>
          <w:numId w:val="5"/>
        </w:numPr>
        <w:rPr>
          <w:lang w:val="bg-BG"/>
        </w:rPr>
      </w:pPr>
      <w:r>
        <w:t>The f</w:t>
      </w:r>
      <w:r w:rsidR="002E0C27" w:rsidRPr="002E0C27">
        <w:t xml:space="preserve">irst line is the </w:t>
      </w:r>
      <w:r w:rsidR="002E0C27" w:rsidRPr="002E0C27">
        <w:rPr>
          <w:b/>
        </w:rPr>
        <w:t>name</w:t>
      </w:r>
      <w:r w:rsidR="002E0C27" w:rsidRPr="002E0C27">
        <w:t xml:space="preserve"> of </w:t>
      </w:r>
      <w:r>
        <w:t xml:space="preserve">the </w:t>
      </w:r>
      <w:r w:rsidR="002E0C27" w:rsidRPr="002E0C27">
        <w:t>student</w:t>
      </w:r>
      <w:r w:rsidR="008C6B47">
        <w:rPr>
          <w:lang w:val="bg-BG"/>
        </w:rPr>
        <w:t>.</w:t>
      </w:r>
    </w:p>
    <w:p w14:paraId="1115611F" w14:textId="25F59565" w:rsidR="002E0C27" w:rsidRPr="002E0C27" w:rsidRDefault="001D5CD8" w:rsidP="00A64163">
      <w:pPr>
        <w:pStyle w:val="ListParagraph"/>
        <w:numPr>
          <w:ilvl w:val="1"/>
          <w:numId w:val="5"/>
        </w:numPr>
        <w:rPr>
          <w:lang w:val="bg-BG"/>
        </w:rPr>
      </w:pPr>
      <w:r>
        <w:t>The s</w:t>
      </w:r>
      <w:r w:rsidR="002E0C27" w:rsidRPr="002E0C27">
        <w:t xml:space="preserve">econd line is his </w:t>
      </w:r>
      <w:r w:rsidR="002E0C27" w:rsidRPr="002E0C27">
        <w:rPr>
          <w:b/>
        </w:rPr>
        <w:t>score</w:t>
      </w:r>
      <w:r w:rsidR="002E0C27" w:rsidRPr="002E0C27">
        <w:t xml:space="preserve"> for </w:t>
      </w:r>
      <w:r>
        <w:t xml:space="preserve">a </w:t>
      </w:r>
      <w:r w:rsidR="002E0C27" w:rsidRPr="002E0C27">
        <w:t>different number of courses</w:t>
      </w:r>
      <w:r w:rsidR="008C6B47">
        <w:rPr>
          <w:lang w:val="bg-BG"/>
        </w:rPr>
        <w:t>.</w:t>
      </w:r>
    </w:p>
    <w:p w14:paraId="7C3B967C" w14:textId="7FC6D5F6" w:rsidR="002E0C27" w:rsidRPr="002E0C27" w:rsidRDefault="008C6B47" w:rsidP="00A64163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Print on console 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="002E0C27" w:rsidRPr="008C6B47">
        <w:rPr>
          <w:rFonts w:ascii="Consolas" w:hAnsi="Consolas"/>
          <w:b/>
        </w:rPr>
        <w:t>{name} is graduated with {average scores)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8C6B47">
        <w:rPr>
          <w:rStyle w:val="CodeChar"/>
          <w:rFonts w:asciiTheme="minorHAnsi" w:hAnsiTheme="minorHAnsi" w:cstheme="minorHAnsi"/>
        </w:rPr>
        <w:t>.</w:t>
      </w:r>
    </w:p>
    <w:p w14:paraId="1509040B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TableGrid"/>
        <w:tblW w:w="1054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55"/>
        <w:gridCol w:w="5387"/>
      </w:tblGrid>
      <w:tr w:rsidR="002E0C27" w:rsidRPr="002E0C27" w14:paraId="16A102B1" w14:textId="77777777" w:rsidTr="008C6B47">
        <w:trPr>
          <w:trHeight w:val="362"/>
        </w:trPr>
        <w:tc>
          <w:tcPr>
            <w:tcW w:w="5155" w:type="dxa"/>
            <w:shd w:val="clear" w:color="auto" w:fill="D9D9D9" w:themeFill="background1" w:themeFillShade="D9"/>
            <w:vAlign w:val="center"/>
          </w:tcPr>
          <w:p w14:paraId="15ECCA2E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  <w:vAlign w:val="center"/>
          </w:tcPr>
          <w:p w14:paraId="3814F252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3AF22D8D" w14:textId="77777777" w:rsidTr="008C6B47">
        <w:tc>
          <w:tcPr>
            <w:tcW w:w="5155" w:type="dxa"/>
          </w:tcPr>
          <w:p w14:paraId="39F0FE0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</w:t>
            </w:r>
          </w:p>
          <w:p w14:paraId="6D4EB93F" w14:textId="4F708463" w:rsidR="002E0C27" w:rsidRPr="002E0C27" w:rsidRDefault="007E3E91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</w:p>
          <w:p w14:paraId="00258A25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.75 5</w:t>
            </w:r>
          </w:p>
          <w:p w14:paraId="3B31626B" w14:textId="1F182EF7" w:rsidR="002E0C27" w:rsidRPr="002E0C27" w:rsidRDefault="007E3E91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Maria</w:t>
            </w:r>
          </w:p>
          <w:p w14:paraId="70996675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4.25 6</w:t>
            </w:r>
          </w:p>
          <w:p w14:paraId="47FC7896" w14:textId="04C35572" w:rsidR="002E0C27" w:rsidRPr="002E0C27" w:rsidRDefault="007E3E91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</w:t>
            </w:r>
          </w:p>
          <w:p w14:paraId="3BAAE37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6 4.5</w:t>
            </w:r>
          </w:p>
        </w:tc>
        <w:tc>
          <w:tcPr>
            <w:tcW w:w="5387" w:type="dxa"/>
          </w:tcPr>
          <w:p w14:paraId="25E619D0" w14:textId="3C766281" w:rsidR="002E0C27" w:rsidRPr="002E0C27" w:rsidRDefault="007E3E91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2E0C27" w:rsidRPr="002E0C27">
              <w:rPr>
                <w:rFonts w:ascii="Consolas" w:hAnsi="Consolas"/>
                <w:bCs/>
                <w:noProof/>
              </w:rPr>
              <w:t xml:space="preserve"> is graduated with 4.375</w:t>
            </w:r>
          </w:p>
          <w:p w14:paraId="07790D85" w14:textId="603F8207" w:rsidR="002E0C27" w:rsidRPr="002E0C27" w:rsidRDefault="007E3E91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Maria </w:t>
            </w:r>
            <w:r w:rsidR="002E0C27" w:rsidRPr="002E0C27">
              <w:rPr>
                <w:rFonts w:ascii="Consolas" w:hAnsi="Consolas"/>
                <w:bCs/>
                <w:noProof/>
              </w:rPr>
              <w:t>is graduated with 5.125</w:t>
            </w:r>
          </w:p>
          <w:p w14:paraId="4A084955" w14:textId="5270E229" w:rsidR="002E0C27" w:rsidRPr="002E0C27" w:rsidRDefault="007E3E91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2E0C27" w:rsidRPr="002E0C27">
              <w:rPr>
                <w:rFonts w:ascii="Consolas" w:hAnsi="Consolas"/>
                <w:bCs/>
                <w:noProof/>
              </w:rPr>
              <w:t xml:space="preserve"> is graduated with 5.25</w:t>
            </w:r>
          </w:p>
        </w:tc>
      </w:tr>
      <w:tr w:rsidR="002E0C27" w:rsidRPr="002E0C27" w14:paraId="1A2A1232" w14:textId="77777777" w:rsidTr="008C6B47">
        <w:tc>
          <w:tcPr>
            <w:tcW w:w="5155" w:type="dxa"/>
          </w:tcPr>
          <w:p w14:paraId="5CB59125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5</w:t>
            </w:r>
          </w:p>
          <w:p w14:paraId="3C8E0DA3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</w:t>
            </w:r>
          </w:p>
          <w:p w14:paraId="30ADEDD9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 xml:space="preserve">4.36 5.50 3.30 5.63 2.57 5.75 2.81 4.89 </w:t>
            </w:r>
          </w:p>
          <w:p w14:paraId="1B8A6A30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</w:t>
            </w:r>
          </w:p>
          <w:p w14:paraId="28186A70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 xml:space="preserve">3.10 5.35 3.30 3.35 5.64 4.99 2.75 4.68 </w:t>
            </w:r>
          </w:p>
          <w:p w14:paraId="4BB80A9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</w:t>
            </w:r>
          </w:p>
          <w:p w14:paraId="6E7B8D76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 xml:space="preserve">3.45 3.23 3.03 5.42 5.46 4.15 2.26 5.95 </w:t>
            </w:r>
          </w:p>
          <w:p w14:paraId="14EEC7B4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Rosalia</w:t>
            </w:r>
          </w:p>
          <w:p w14:paraId="27700428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2.08 3.48 3.36 2.73 2.96 4.54 3.70 3.85</w:t>
            </w:r>
          </w:p>
          <w:p w14:paraId="0F5C3C1D" w14:textId="69832460" w:rsidR="007E3E91" w:rsidRPr="007E3E91" w:rsidRDefault="006379EF" w:rsidP="007E3E9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ohn</w:t>
            </w:r>
          </w:p>
          <w:p w14:paraId="5F15FC40" w14:textId="607AE63F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4.75 4.92 3.78 4.79 4.82 4.75 2.81 2.13</w:t>
            </w:r>
          </w:p>
        </w:tc>
        <w:tc>
          <w:tcPr>
            <w:tcW w:w="5387" w:type="dxa"/>
          </w:tcPr>
          <w:p w14:paraId="512C1D77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George is graduated with 4.351249999999999</w:t>
            </w:r>
          </w:p>
          <w:p w14:paraId="24733B71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John is graduated with 4.09375</w:t>
            </w:r>
          </w:p>
          <w:p w14:paraId="73BC3663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Maria is graduated with 4.11875</w:t>
            </w:r>
          </w:p>
          <w:p w14:paraId="167F7A17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Peter is graduated with 4.145</w:t>
            </w:r>
          </w:p>
          <w:p w14:paraId="493BE76D" w14:textId="337B7D3A" w:rsidR="002E0C27" w:rsidRPr="002E0C27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Rosalia is graduated with 3.3375</w:t>
            </w:r>
          </w:p>
        </w:tc>
      </w:tr>
    </w:tbl>
    <w:p w14:paraId="5B08DA95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lastRenderedPageBreak/>
        <w:t>Hints</w:t>
      </w:r>
    </w:p>
    <w:p w14:paraId="7DB67ED6" w14:textId="7C8139B6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Think about </w:t>
      </w:r>
      <w:r w:rsidR="001D5CD8">
        <w:t xml:space="preserve">the </w:t>
      </w:r>
      <w:r w:rsidRPr="002E0C27">
        <w:rPr>
          <w:b/>
        </w:rPr>
        <w:t>proper type</w:t>
      </w:r>
      <w:r w:rsidRPr="002E0C27">
        <w:t xml:space="preserve"> of map</w:t>
      </w:r>
      <w:r w:rsidR="008C6B47">
        <w:rPr>
          <w:lang w:val="bg-BG"/>
        </w:rPr>
        <w:t>.</w:t>
      </w:r>
    </w:p>
    <w:p w14:paraId="5D2CC97B" w14:textId="117BC059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rPr>
          <w:b/>
        </w:rPr>
        <w:t>Value</w:t>
      </w:r>
      <w:r w:rsidRPr="002E0C27">
        <w:t xml:space="preserve"> can be </w:t>
      </w:r>
      <w:r w:rsidR="001D5CD8">
        <w:t xml:space="preserve">an </w:t>
      </w:r>
      <w:r w:rsidRPr="002E0C27">
        <w:rPr>
          <w:b/>
        </w:rPr>
        <w:t>array</w:t>
      </w:r>
      <w:r w:rsidR="008C6B47">
        <w:rPr>
          <w:b/>
          <w:lang w:val="bg-BG"/>
        </w:rPr>
        <w:t>.</w:t>
      </w:r>
    </w:p>
    <w:p w14:paraId="1A3A69B3" w14:textId="39288A8F" w:rsidR="002E0C27" w:rsidRPr="002E0C27" w:rsidRDefault="001D5CD8" w:rsidP="00A64163">
      <w:pPr>
        <w:pStyle w:val="ListParagraph"/>
        <w:numPr>
          <w:ilvl w:val="0"/>
          <w:numId w:val="2"/>
        </w:numPr>
        <w:rPr>
          <w:lang w:val="bg-BG"/>
        </w:rPr>
      </w:pPr>
      <w:r>
        <w:rPr>
          <w:b/>
        </w:rPr>
        <w:t>A n</w:t>
      </w:r>
      <w:r w:rsidR="002E0C27" w:rsidRPr="002E0C27">
        <w:rPr>
          <w:b/>
        </w:rPr>
        <w:t>ested loop</w:t>
      </w:r>
      <w:r w:rsidR="002E0C27" w:rsidRPr="002E0C27">
        <w:t xml:space="preserve"> and one more </w:t>
      </w:r>
      <w:r w:rsidR="002E0C27" w:rsidRPr="002E0C27">
        <w:rPr>
          <w:b/>
        </w:rPr>
        <w:t>variable</w:t>
      </w:r>
      <w:r w:rsidR="002E0C27" w:rsidRPr="002E0C27">
        <w:t xml:space="preserve"> will be ne</w:t>
      </w:r>
      <w:r>
        <w:t>ed</w:t>
      </w:r>
      <w:r w:rsidR="002E0C27" w:rsidRPr="002E0C27">
        <w:t xml:space="preserve">ed for </w:t>
      </w:r>
      <w:r>
        <w:t xml:space="preserve">the </w:t>
      </w:r>
      <w:r w:rsidR="002E0C27" w:rsidRPr="002E0C27">
        <w:t>average score</w:t>
      </w:r>
      <w:r w:rsidR="008C6B47">
        <w:rPr>
          <w:lang w:val="bg-BG"/>
        </w:rPr>
        <w:t>.</w:t>
      </w:r>
    </w:p>
    <w:p w14:paraId="4DF5AEB9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Solution</w:t>
      </w:r>
    </w:p>
    <w:p w14:paraId="653CDFF9" w14:textId="77777777" w:rsidR="002E0C27" w:rsidRPr="002E0C27" w:rsidRDefault="002E0C27" w:rsidP="002E0C27">
      <w:pPr>
        <w:rPr>
          <w:lang w:val="bg-BG"/>
        </w:rPr>
      </w:pPr>
      <w:r w:rsidRPr="002E0C27">
        <w:t>You might help yourself with the code below:</w:t>
      </w:r>
    </w:p>
    <w:p w14:paraId="3F1AD5D7" w14:textId="78B85E17" w:rsidR="002E0C27" w:rsidRPr="002E0C27" w:rsidRDefault="002E0C27" w:rsidP="002E0C27">
      <w:pPr>
        <w:rPr>
          <w:lang w:val="bg-BG"/>
        </w:rPr>
      </w:pPr>
      <w:r w:rsidRPr="002E0C27">
        <w:rPr>
          <w:noProof/>
          <w:lang w:val="bg-BG" w:eastAsia="bg-BG"/>
        </w:rPr>
        <w:drawing>
          <wp:inline distT="0" distB="0" distL="0" distR="0" wp14:anchorId="27CB195F" wp14:editId="69209409">
            <wp:extent cx="5351483" cy="2674620"/>
            <wp:effectExtent l="19050" t="19050" r="20955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2" t="1385" r="702" b="1385"/>
                    <a:stretch/>
                  </pic:blipFill>
                  <pic:spPr bwMode="auto">
                    <a:xfrm>
                      <a:off x="0" y="0"/>
                      <a:ext cx="5364909" cy="26813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452E0F" w14:textId="77777777" w:rsidR="00D04692" w:rsidRPr="00D04692" w:rsidRDefault="00D04692" w:rsidP="00A64163">
      <w:pPr>
        <w:pStyle w:val="Heading3"/>
        <w:numPr>
          <w:ilvl w:val="0"/>
          <w:numId w:val="4"/>
        </w:numPr>
        <w:spacing w:after="80"/>
        <w:ind w:left="-142" w:firstLine="142"/>
        <w:rPr>
          <w:sz w:val="36"/>
          <w:szCs w:val="36"/>
          <w:lang w:val="bg-BG"/>
        </w:rPr>
      </w:pPr>
      <w:r w:rsidRPr="00D04692">
        <w:rPr>
          <w:sz w:val="36"/>
          <w:szCs w:val="36"/>
        </w:rPr>
        <w:t>Largest 3 Numbers</w:t>
      </w:r>
    </w:p>
    <w:p w14:paraId="6804C685" w14:textId="77777777" w:rsidR="00D04692" w:rsidRDefault="00D04692" w:rsidP="00D04692">
      <w:pPr>
        <w:rPr>
          <w:lang w:val="bg-BG"/>
        </w:rPr>
      </w:pPr>
      <w:r>
        <w:t xml:space="preserve">Read a </w:t>
      </w:r>
      <w:r>
        <w:rPr>
          <w:b/>
        </w:rPr>
        <w:t>list of integers</w:t>
      </w:r>
      <w:r>
        <w:t xml:space="preserve"> and </w:t>
      </w:r>
      <w:r>
        <w:rPr>
          <w:b/>
        </w:rPr>
        <w:t>print the largest 3 of them</w:t>
      </w:r>
      <w:r>
        <w:t xml:space="preserve">. If there are </w:t>
      </w:r>
      <w:r>
        <w:rPr>
          <w:b/>
        </w:rPr>
        <w:t>less</w:t>
      </w:r>
      <w:r>
        <w:t xml:space="preserve"> than 3, print </w:t>
      </w:r>
      <w:r>
        <w:rPr>
          <w:b/>
        </w:rPr>
        <w:t>all</w:t>
      </w:r>
      <w:r>
        <w:t xml:space="preserve"> of them.</w:t>
      </w:r>
    </w:p>
    <w:p w14:paraId="1A40CAB0" w14:textId="77777777" w:rsidR="00D04692" w:rsidRDefault="00D04692" w:rsidP="00D04692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53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2180"/>
        <w:gridCol w:w="1350"/>
      </w:tblGrid>
      <w:tr w:rsidR="00D04692" w14:paraId="7265E1F0" w14:textId="77777777" w:rsidTr="00D04692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AC8AC5" w14:textId="77777777" w:rsidR="00D04692" w:rsidRDefault="00D0469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0547052" w14:textId="77777777" w:rsidR="00D04692" w:rsidRDefault="00D0469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04692" w14:paraId="6BB2B01F" w14:textId="77777777" w:rsidTr="00D04692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9A09C" w14:textId="77777777" w:rsidR="00D04692" w:rsidRDefault="00D04692">
            <w:pPr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0 30 15 20 50 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35438" w14:textId="77777777" w:rsidR="00D04692" w:rsidRDefault="00D04692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0 30 20</w:t>
            </w:r>
          </w:p>
        </w:tc>
      </w:tr>
      <w:tr w:rsidR="00D04692" w14:paraId="3E481D86" w14:textId="77777777" w:rsidTr="00D04692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B95EA" w14:textId="77777777" w:rsidR="00D04692" w:rsidRDefault="00D04692">
            <w:pPr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  <w:lang w:val="bg-BG"/>
              </w:rPr>
              <w:t>20 30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30733" w14:textId="77777777" w:rsidR="00D04692" w:rsidRDefault="00D04692">
            <w:pPr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30 20</w:t>
            </w:r>
          </w:p>
        </w:tc>
      </w:tr>
    </w:tbl>
    <w:p w14:paraId="6FA16A07" w14:textId="77777777" w:rsidR="00D04692" w:rsidRDefault="00D04692" w:rsidP="00D04692">
      <w:pPr>
        <w:pStyle w:val="Heading3"/>
        <w:rPr>
          <w:lang w:val="bg-BG"/>
        </w:rPr>
      </w:pPr>
      <w:r>
        <w:t>Hints</w:t>
      </w:r>
    </w:p>
    <w:p w14:paraId="1E6D9245" w14:textId="77777777" w:rsidR="00D04692" w:rsidRDefault="00D04692" w:rsidP="00A64163">
      <w:pPr>
        <w:pStyle w:val="ListParagraph"/>
        <w:numPr>
          <w:ilvl w:val="0"/>
          <w:numId w:val="12"/>
        </w:numPr>
        <w:rPr>
          <w:b/>
          <w:lang w:val="bg-BG"/>
        </w:rPr>
      </w:pPr>
      <w:r>
        <w:t>Read a list of integers</w:t>
      </w:r>
      <w:r>
        <w:rPr>
          <w:lang w:val="bg-BG"/>
        </w:rPr>
        <w:t>.</w:t>
      </w:r>
    </w:p>
    <w:p w14:paraId="6C912121" w14:textId="77777777" w:rsidR="00D04692" w:rsidRDefault="00D04692" w:rsidP="00A64163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Order the list using </w:t>
      </w:r>
      <w:r>
        <w:rPr>
          <w:b/>
        </w:rPr>
        <w:t xml:space="preserve">Stream </w:t>
      </w:r>
      <w:r>
        <w:rPr>
          <w:b/>
          <w:noProof/>
        </w:rPr>
        <w:t>API</w:t>
      </w:r>
      <w:r>
        <w:rPr>
          <w:b/>
          <w:noProof/>
          <w:lang w:val="bg-BG"/>
        </w:rPr>
        <w:t>.</w:t>
      </w:r>
    </w:p>
    <w:p w14:paraId="16B0D472" w14:textId="62C3C2B3" w:rsidR="00D04692" w:rsidRDefault="00D04692" w:rsidP="00D04692">
      <w:pPr>
        <w:ind w:left="360"/>
        <w:rPr>
          <w:b/>
          <w:lang w:val="bg-BG"/>
        </w:rPr>
      </w:pPr>
      <w:r>
        <w:rPr>
          <w:b/>
          <w:noProof/>
          <w:lang w:val="bg-BG" w:eastAsia="bg-BG"/>
        </w:rPr>
        <w:drawing>
          <wp:inline distT="0" distB="0" distL="0" distR="0" wp14:anchorId="0A856A21" wp14:editId="69C5C281">
            <wp:extent cx="5972175" cy="1057275"/>
            <wp:effectExtent l="19050" t="19050" r="28575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05727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8D2CACB" w14:textId="2F5196C9" w:rsidR="00D04692" w:rsidRDefault="00D04692" w:rsidP="00A64163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Print </w:t>
      </w:r>
      <w:r w:rsidR="00F45763">
        <w:t xml:space="preserve">the </w:t>
      </w:r>
      <w:r>
        <w:t xml:space="preserve">top 3 numbers with </w:t>
      </w:r>
      <w:r>
        <w:rPr>
          <w:b/>
        </w:rPr>
        <w:t>for</w:t>
      </w:r>
      <w:r>
        <w:t xml:space="preserve"> loop</w:t>
      </w:r>
      <w:r>
        <w:rPr>
          <w:lang w:val="bg-BG"/>
        </w:rPr>
        <w:t>.</w:t>
      </w:r>
    </w:p>
    <w:p w14:paraId="592EBD29" w14:textId="51658AA2" w:rsidR="00640502" w:rsidRPr="002E0C27" w:rsidRDefault="00640502" w:rsidP="002E0C27">
      <w:pPr>
        <w:rPr>
          <w:lang w:val="bg-BG"/>
        </w:rPr>
      </w:pPr>
    </w:p>
    <w:sectPr w:rsidR="00640502" w:rsidRPr="002E0C27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F0789B" w14:textId="77777777" w:rsidR="00FD0DCC" w:rsidRDefault="00FD0DCC" w:rsidP="008068A2">
      <w:pPr>
        <w:spacing w:after="0" w:line="240" w:lineRule="auto"/>
      </w:pPr>
      <w:r>
        <w:separator/>
      </w:r>
    </w:p>
  </w:endnote>
  <w:endnote w:type="continuationSeparator" w:id="0">
    <w:p w14:paraId="1977B4E0" w14:textId="77777777" w:rsidR="00FD0DCC" w:rsidRDefault="00FD0DC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B42402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1C7507" w:rsidRPr="001C7507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7B42402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1C7507" w:rsidRPr="001C7507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F7082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3FA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3FA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3F7082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3FA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3FA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2E38EA" w14:textId="77777777" w:rsidR="00FD0DCC" w:rsidRDefault="00FD0DCC" w:rsidP="008068A2">
      <w:pPr>
        <w:spacing w:after="0" w:line="240" w:lineRule="auto"/>
      </w:pPr>
      <w:r>
        <w:separator/>
      </w:r>
    </w:p>
  </w:footnote>
  <w:footnote w:type="continuationSeparator" w:id="0">
    <w:p w14:paraId="28AAC5D9" w14:textId="77777777" w:rsidR="00FD0DCC" w:rsidRDefault="00FD0DC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3D1829"/>
    <w:multiLevelType w:val="hybridMultilevel"/>
    <w:tmpl w:val="6C3E25DE"/>
    <w:lvl w:ilvl="0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05EA0881"/>
    <w:multiLevelType w:val="hybridMultilevel"/>
    <w:tmpl w:val="FE86D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482D27"/>
    <w:multiLevelType w:val="hybridMultilevel"/>
    <w:tmpl w:val="E370C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AC2598"/>
    <w:multiLevelType w:val="multilevel"/>
    <w:tmpl w:val="7EA6113C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35AF3CC8"/>
    <w:multiLevelType w:val="hybridMultilevel"/>
    <w:tmpl w:val="03A299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2F4AE9"/>
    <w:multiLevelType w:val="hybridMultilevel"/>
    <w:tmpl w:val="401AA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201C84"/>
    <w:multiLevelType w:val="hybridMultilevel"/>
    <w:tmpl w:val="FC96927E"/>
    <w:lvl w:ilvl="0" w:tplc="04090003">
      <w:start w:val="1"/>
      <w:numFmt w:val="bullet"/>
      <w:lvlText w:val="o"/>
      <w:lvlJc w:val="left"/>
      <w:pPr>
        <w:ind w:left="92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8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547937"/>
    <w:multiLevelType w:val="hybridMultilevel"/>
    <w:tmpl w:val="1262A6EC"/>
    <w:lvl w:ilvl="0" w:tplc="04090013">
      <w:start w:val="1"/>
      <w:numFmt w:val="upperRoman"/>
      <w:lvlText w:val="%1."/>
      <w:lvlJc w:val="right"/>
      <w:pPr>
        <w:ind w:left="450" w:hanging="360"/>
      </w:pPr>
    </w:lvl>
    <w:lvl w:ilvl="1" w:tplc="04020019" w:tentative="1">
      <w:start w:val="1"/>
      <w:numFmt w:val="lowerLetter"/>
      <w:lvlText w:val="%2."/>
      <w:lvlJc w:val="left"/>
      <w:pPr>
        <w:ind w:left="1170" w:hanging="360"/>
      </w:pPr>
    </w:lvl>
    <w:lvl w:ilvl="2" w:tplc="0402001B" w:tentative="1">
      <w:start w:val="1"/>
      <w:numFmt w:val="lowerRoman"/>
      <w:lvlText w:val="%3."/>
      <w:lvlJc w:val="right"/>
      <w:pPr>
        <w:ind w:left="1890" w:hanging="180"/>
      </w:pPr>
    </w:lvl>
    <w:lvl w:ilvl="3" w:tplc="0402000F" w:tentative="1">
      <w:start w:val="1"/>
      <w:numFmt w:val="decimal"/>
      <w:lvlText w:val="%4."/>
      <w:lvlJc w:val="left"/>
      <w:pPr>
        <w:ind w:left="2610" w:hanging="360"/>
      </w:pPr>
    </w:lvl>
    <w:lvl w:ilvl="4" w:tplc="04020019" w:tentative="1">
      <w:start w:val="1"/>
      <w:numFmt w:val="lowerLetter"/>
      <w:lvlText w:val="%5."/>
      <w:lvlJc w:val="left"/>
      <w:pPr>
        <w:ind w:left="3330" w:hanging="360"/>
      </w:pPr>
    </w:lvl>
    <w:lvl w:ilvl="5" w:tplc="0402001B" w:tentative="1">
      <w:start w:val="1"/>
      <w:numFmt w:val="lowerRoman"/>
      <w:lvlText w:val="%6."/>
      <w:lvlJc w:val="right"/>
      <w:pPr>
        <w:ind w:left="4050" w:hanging="180"/>
      </w:pPr>
    </w:lvl>
    <w:lvl w:ilvl="6" w:tplc="0402000F" w:tentative="1">
      <w:start w:val="1"/>
      <w:numFmt w:val="decimal"/>
      <w:lvlText w:val="%7."/>
      <w:lvlJc w:val="left"/>
      <w:pPr>
        <w:ind w:left="4770" w:hanging="360"/>
      </w:pPr>
    </w:lvl>
    <w:lvl w:ilvl="7" w:tplc="04020019" w:tentative="1">
      <w:start w:val="1"/>
      <w:numFmt w:val="lowerLetter"/>
      <w:lvlText w:val="%8."/>
      <w:lvlJc w:val="left"/>
      <w:pPr>
        <w:ind w:left="5490" w:hanging="360"/>
      </w:pPr>
    </w:lvl>
    <w:lvl w:ilvl="8" w:tplc="0402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20D2EE1"/>
    <w:multiLevelType w:val="hybridMultilevel"/>
    <w:tmpl w:val="3F7C0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9"/>
  </w:num>
  <w:num w:numId="9">
    <w:abstractNumId w:val="1"/>
  </w:num>
  <w:num w:numId="10">
    <w:abstractNumId w:val="11"/>
  </w:num>
  <w:num w:numId="11">
    <w:abstractNumId w:val="3"/>
  </w:num>
  <w:num w:numId="12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tjABQmNzUwMLUyUdpeDU4uLM/DyQAtNaAAFNSfw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13A1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3FAB"/>
    <w:rsid w:val="001275B9"/>
    <w:rsid w:val="00142C75"/>
    <w:rsid w:val="001449E8"/>
    <w:rsid w:val="00155476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7507"/>
    <w:rsid w:val="001D2464"/>
    <w:rsid w:val="001D50AE"/>
    <w:rsid w:val="001D5CD8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0C2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164A"/>
    <w:rsid w:val="003E1013"/>
    <w:rsid w:val="003E167F"/>
    <w:rsid w:val="003E2A3C"/>
    <w:rsid w:val="003E2F33"/>
    <w:rsid w:val="003E6BFB"/>
    <w:rsid w:val="003F1864"/>
    <w:rsid w:val="0041081C"/>
    <w:rsid w:val="00413BDF"/>
    <w:rsid w:val="004311CA"/>
    <w:rsid w:val="0047331A"/>
    <w:rsid w:val="0047640B"/>
    <w:rsid w:val="0047644B"/>
    <w:rsid w:val="00476D4B"/>
    <w:rsid w:val="00491748"/>
    <w:rsid w:val="00492674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6B74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79EF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4D85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E91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0917"/>
    <w:rsid w:val="00826235"/>
    <w:rsid w:val="00836CA4"/>
    <w:rsid w:val="0085184F"/>
    <w:rsid w:val="00861625"/>
    <w:rsid w:val="008617B5"/>
    <w:rsid w:val="00870828"/>
    <w:rsid w:val="00877986"/>
    <w:rsid w:val="0088080B"/>
    <w:rsid w:val="008B07D7"/>
    <w:rsid w:val="008B557F"/>
    <w:rsid w:val="008C2344"/>
    <w:rsid w:val="008C2B83"/>
    <w:rsid w:val="008C5930"/>
    <w:rsid w:val="008C6B47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00D"/>
    <w:rsid w:val="00955691"/>
    <w:rsid w:val="00961157"/>
    <w:rsid w:val="00965C5B"/>
    <w:rsid w:val="0096684B"/>
    <w:rsid w:val="00972C7F"/>
    <w:rsid w:val="00974858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416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C5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676D"/>
    <w:rsid w:val="00C27853"/>
    <w:rsid w:val="00C355A5"/>
    <w:rsid w:val="00C43B64"/>
    <w:rsid w:val="00C53F37"/>
    <w:rsid w:val="00C5499A"/>
    <w:rsid w:val="00C62A0F"/>
    <w:rsid w:val="00C715B6"/>
    <w:rsid w:val="00C82862"/>
    <w:rsid w:val="00C84E4D"/>
    <w:rsid w:val="00C92C2B"/>
    <w:rsid w:val="00CA2FD0"/>
    <w:rsid w:val="00CB626D"/>
    <w:rsid w:val="00CD5181"/>
    <w:rsid w:val="00CD7485"/>
    <w:rsid w:val="00CE2360"/>
    <w:rsid w:val="00CE236C"/>
    <w:rsid w:val="00CF0047"/>
    <w:rsid w:val="00D04692"/>
    <w:rsid w:val="00D22895"/>
    <w:rsid w:val="00D3404A"/>
    <w:rsid w:val="00D4354E"/>
    <w:rsid w:val="00D43F69"/>
    <w:rsid w:val="00D47847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AAC"/>
    <w:rsid w:val="00E465C4"/>
    <w:rsid w:val="00E63F64"/>
    <w:rsid w:val="00E74623"/>
    <w:rsid w:val="00E80E3D"/>
    <w:rsid w:val="00E8333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A77"/>
    <w:rsid w:val="00F41F41"/>
    <w:rsid w:val="00F45763"/>
    <w:rsid w:val="00F46918"/>
    <w:rsid w:val="00F46DDE"/>
    <w:rsid w:val="00F520AC"/>
    <w:rsid w:val="00F56803"/>
    <w:rsid w:val="00F655ED"/>
    <w:rsid w:val="00F7033C"/>
    <w:rsid w:val="00F96D0D"/>
    <w:rsid w:val="00F976AD"/>
    <w:rsid w:val="00FA6461"/>
    <w:rsid w:val="00FD0DC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62/Sets-And-Maps-Advanced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file:///C:\Users\DELL\Downloads\about.softuni.bg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file:///C:\Users\DELL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883C76-C427-4486-B4D9-0E7F33E7A9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256</Words>
  <Characters>716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84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ELL</cp:lastModifiedBy>
  <cp:revision>2</cp:revision>
  <cp:lastPrinted>2015-10-26T22:35:00Z</cp:lastPrinted>
  <dcterms:created xsi:type="dcterms:W3CDTF">2023-01-18T15:27:00Z</dcterms:created>
  <dcterms:modified xsi:type="dcterms:W3CDTF">2023-01-18T15:27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346dc5c078ac80412eae27d89ff94fc1301bebec475057cc307451b6219db7</vt:lpwstr>
  </property>
</Properties>
</file>